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AC3DA" w14:textId="71E63C1B" w:rsidR="00E33059" w:rsidRPr="00D800B3" w:rsidRDefault="00E33059" w:rsidP="000B20DF">
      <w:pPr>
        <w:pStyle w:val="a3"/>
        <w:numPr>
          <w:ilvl w:val="1"/>
          <w:numId w:val="7"/>
        </w:numPr>
        <w:ind w:firstLineChars="0"/>
        <w:rPr>
          <w:rFonts w:ascii="Times New Roman" w:eastAsia="宋体" w:hAnsi="Times New Roman" w:cs="Times New Roman (正文 CS 字体)"/>
          <w:color w:val="000000" w:themeColor="text1"/>
          <w:sz w:val="24"/>
        </w:rPr>
      </w:pPr>
      <w:r w:rsidRPr="00D800B3">
        <w:rPr>
          <w:rFonts w:ascii="Times New Roman" w:eastAsia="宋体" w:hAnsi="Times New Roman" w:cs="Times New Roman (正文 CS 字体)" w:hint="eastAsia"/>
          <w:color w:val="000000" w:themeColor="text1"/>
          <w:sz w:val="24"/>
        </w:rPr>
        <w:t>OpenSSL</w:t>
      </w:r>
      <w:r w:rsidRPr="00D800B3">
        <w:rPr>
          <w:rFonts w:ascii="Times New Roman" w:eastAsia="宋体" w:hAnsi="Times New Roman" w:cs="Times New Roman (正文 CS 字体)" w:hint="eastAsia"/>
          <w:color w:val="000000" w:themeColor="text1"/>
          <w:sz w:val="24"/>
        </w:rPr>
        <w:t>安装</w:t>
      </w:r>
    </w:p>
    <w:p w14:paraId="7486B3EF" w14:textId="540CB6BD" w:rsidR="00680AF0" w:rsidRPr="005225C6" w:rsidRDefault="00E33059" w:rsidP="00655A36">
      <w:pPr>
        <w:ind w:firstLine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一般情况下，</w:t>
      </w: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Ubuntu</w:t>
      </w: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系统存在预装的</w:t>
      </w: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OpenSSL</w:t>
      </w: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，可</w:t>
      </w:r>
      <w:r w:rsidRPr="008C2C09"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</w:rPr>
        <w:t>使用</w:t>
      </w:r>
      <w:proofErr w:type="spellStart"/>
      <w:r w:rsidRPr="008C2C09"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</w:rPr>
        <w:t>openssl</w:t>
      </w:r>
      <w:proofErr w:type="spellEnd"/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 xml:space="preserve"> </w:t>
      </w:r>
      <w:r w:rsidRPr="008C2C09"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</w:rPr>
        <w:t>version</w:t>
      </w:r>
      <w:r w:rsidRPr="008C2C09"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</w:rPr>
        <w:t>查</w:t>
      </w: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看版本号</w:t>
      </w:r>
      <w:r w:rsidRPr="008C2C09"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</w:rPr>
        <w:t>。</w:t>
      </w:r>
      <w:r w:rsidR="00680AF0" w:rsidRPr="00D60DD6">
        <w:rPr>
          <w:rFonts w:ascii="Calibri" w:eastAsia="宋体" w:hAnsi="Calibri" w:cs="Times New Roman (正文 CS 字体)" w:hint="eastAsia"/>
          <w:color w:val="000000" w:themeColor="text1"/>
          <w:szCs w:val="21"/>
        </w:rPr>
        <w:t xml:space="preserve"> </w:t>
      </w:r>
    </w:p>
    <w:p w14:paraId="0646C9D8" w14:textId="77777777" w:rsidR="00680AF0" w:rsidRPr="008C2C09" w:rsidRDefault="00680AF0" w:rsidP="00680AF0">
      <w:pPr>
        <w:rPr>
          <w:rStyle w:val="md-plain"/>
          <w:rFonts w:ascii="Times New Roman" w:eastAsia="宋体" w:hAnsi="Times New Roman" w:cs="Open Sans"/>
          <w:color w:val="000000" w:themeColor="text1"/>
          <w:szCs w:val="21"/>
        </w:rPr>
      </w:pPr>
    </w:p>
    <w:p w14:paraId="4A95A1C6" w14:textId="0A38D833" w:rsidR="00E33059" w:rsidRPr="008C2C09" w:rsidRDefault="00E33059" w:rsidP="000B20DF">
      <w:pPr>
        <w:pStyle w:val="a3"/>
        <w:numPr>
          <w:ilvl w:val="2"/>
          <w:numId w:val="7"/>
        </w:numPr>
        <w:ind w:left="840" w:firstLineChars="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 w:rsidRPr="008C2C09">
        <w:rPr>
          <w:rFonts w:ascii="Times New Roman" w:eastAsia="宋体" w:hAnsi="Times New Roman" w:cs="Times New Roman (正文 CS 字体)"/>
          <w:color w:val="000000" w:themeColor="text1"/>
          <w:szCs w:val="21"/>
        </w:rPr>
        <w:t>使用</w:t>
      </w:r>
      <w:r w:rsidRPr="008C2C09">
        <w:rPr>
          <w:rFonts w:ascii="Times New Roman" w:eastAsia="宋体" w:hAnsi="Times New Roman" w:cs="Times New Roman (正文 CS 字体)"/>
          <w:color w:val="000000" w:themeColor="text1"/>
          <w:szCs w:val="21"/>
        </w:rPr>
        <w:t>APT</w:t>
      </w:r>
      <w:r w:rsidRPr="008C2C09">
        <w:rPr>
          <w:rFonts w:ascii="Times New Roman" w:eastAsia="宋体" w:hAnsi="Times New Roman" w:cs="Times New Roman (正文 CS 字体)"/>
          <w:color w:val="000000" w:themeColor="text1"/>
          <w:szCs w:val="21"/>
        </w:rPr>
        <w:t>软件包管理工具安装</w:t>
      </w:r>
    </w:p>
    <w:p w14:paraId="41CADB2B" w14:textId="537F4D0A" w:rsidR="00E33059" w:rsidRPr="008C2C09" w:rsidRDefault="00E33059" w:rsidP="00FC2388">
      <w:pPr>
        <w:ind w:firstLine="420"/>
        <w:rPr>
          <w:rStyle w:val="md-plain"/>
          <w:rFonts w:ascii="Times New Roman" w:eastAsia="宋体" w:hAnsi="Times New Roman" w:cs="Open Sans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您可使用以下命令安装或更新</w:t>
      </w: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OpenSSL</w:t>
      </w:r>
      <w:r w:rsidR="004D0A99"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</w:rPr>
        <w:t>·</w:t>
      </w: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，需要保证处于</w:t>
      </w: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root</w:t>
      </w: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账户下或</w:t>
      </w:r>
      <w:r w:rsidRPr="008C2C09"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</w:rPr>
        <w:t>使用</w:t>
      </w:r>
      <w:proofErr w:type="spellStart"/>
      <w:r w:rsidRPr="008C2C09"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</w:rPr>
        <w:t>sudo</w:t>
      </w:r>
      <w:proofErr w:type="spellEnd"/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命令提权</w:t>
      </w:r>
    </w:p>
    <w:p w14:paraId="0BB8B2FD" w14:textId="00A75DAF" w:rsidR="00CD0B12" w:rsidRPr="005225C6" w:rsidRDefault="005225C6" w:rsidP="00BF4A5E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5225C6">
        <w:rPr>
          <w:rFonts w:ascii="Calibri" w:eastAsia="宋体" w:hAnsi="Calibri" w:cs="Times New Roman (正文 CS 字体)"/>
          <w:color w:val="000000" w:themeColor="text1"/>
          <w:szCs w:val="21"/>
        </w:rPr>
        <w:t>[</w:t>
      </w:r>
      <w:proofErr w:type="spellStart"/>
      <w:r w:rsidRPr="005225C6">
        <w:rPr>
          <w:rFonts w:ascii="Calibri" w:eastAsia="宋体" w:hAnsi="Calibri" w:cs="Times New Roman (正文 CS 字体)"/>
          <w:color w:val="000000" w:themeColor="text1"/>
          <w:szCs w:val="21"/>
        </w:rPr>
        <w:t>sudo</w:t>
      </w:r>
      <w:proofErr w:type="spellEnd"/>
      <w:r w:rsidRPr="005225C6">
        <w:rPr>
          <w:rFonts w:ascii="Calibri" w:eastAsia="宋体" w:hAnsi="Calibri" w:cs="Times New Roman (正文 CS 字体)"/>
          <w:color w:val="000000" w:themeColor="text1"/>
          <w:szCs w:val="21"/>
        </w:rPr>
        <w:t xml:space="preserve">] apt install </w:t>
      </w:r>
      <w:proofErr w:type="spellStart"/>
      <w:r w:rsidRPr="005225C6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="004A0977" w:rsidRPr="00D60DD6">
        <w:rPr>
          <w:rFonts w:ascii="Calibri" w:eastAsia="宋体" w:hAnsi="Calibri" w:cs="Times New Roman (正文 CS 字体)" w:hint="eastAsia"/>
          <w:color w:val="000000" w:themeColor="text1"/>
          <w:szCs w:val="21"/>
        </w:rPr>
        <w:t xml:space="preserve"> </w:t>
      </w:r>
    </w:p>
    <w:p w14:paraId="76845851" w14:textId="77777777" w:rsidR="000904D0" w:rsidRPr="008C2C09" w:rsidRDefault="000904D0" w:rsidP="00FC2388">
      <w:pPr>
        <w:ind w:firstLine="420"/>
        <w:rPr>
          <w:rStyle w:val="md-plain"/>
          <w:rFonts w:ascii="Times New Roman" w:eastAsia="宋体" w:hAnsi="Times New Roman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若需使用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OpenSSL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开发组件，则需要额外安装</w:t>
      </w:r>
      <w:proofErr w:type="spellStart"/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libssl</w:t>
      </w:r>
      <w:proofErr w:type="spellEnd"/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-dev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包</w:t>
      </w:r>
    </w:p>
    <w:p w14:paraId="1A623557" w14:textId="1F36551E" w:rsidR="000904D0" w:rsidRPr="00D60DD6" w:rsidRDefault="000904D0" w:rsidP="00BF4A5E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[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sudo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] apt install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libssl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-dev</w:t>
      </w:r>
    </w:p>
    <w:p w14:paraId="0A8D043F" w14:textId="06CB651A" w:rsidR="00C343FD" w:rsidRDefault="00E33059" w:rsidP="000B20DF">
      <w:pPr>
        <w:pStyle w:val="a3"/>
        <w:numPr>
          <w:ilvl w:val="2"/>
          <w:numId w:val="7"/>
        </w:numPr>
        <w:ind w:left="840" w:firstLineChars="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 w:rsidRPr="000B20DF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使用源码编译安装</w:t>
      </w:r>
    </w:p>
    <w:p w14:paraId="43F25443" w14:textId="075EA890" w:rsidR="00655A36" w:rsidRDefault="00655A36" w:rsidP="00655A36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卸载预装版本</w:t>
      </w:r>
    </w:p>
    <w:p w14:paraId="1373E82D" w14:textId="0FACE782" w:rsidR="00655A36" w:rsidRPr="00655A36" w:rsidRDefault="00655A36" w:rsidP="002C767E">
      <w:pPr>
        <w:ind w:firstLine="420"/>
        <w:rPr>
          <w:rStyle w:val="md-plain"/>
          <w:rFonts w:ascii="Times New Roman" w:eastAsia="宋体" w:hAnsi="Times New Roman" w:cs="Open Sans"/>
          <w:color w:val="000000" w:themeColor="text1"/>
          <w:szCs w:val="21"/>
        </w:rPr>
      </w:pPr>
      <w:r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</w:rPr>
        <w:t>在安装新版本前，</w:t>
      </w:r>
      <w:r w:rsidR="00C7738F"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</w:rPr>
        <w:t>您可根据需要，使用如下命令卸载</w:t>
      </w:r>
      <w:r w:rsidR="006F5457"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</w:rPr>
        <w:t>预装版本。</w:t>
      </w:r>
    </w:p>
    <w:p w14:paraId="5575636B" w14:textId="4F0ED756" w:rsidR="00655A36" w:rsidRPr="00655A36" w:rsidRDefault="00655A36" w:rsidP="00655A3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655A36">
        <w:rPr>
          <w:rFonts w:ascii="Calibri" w:eastAsia="宋体" w:hAnsi="Calibri" w:cs="Times New Roman (正文 CS 字体)"/>
          <w:color w:val="000000" w:themeColor="text1"/>
          <w:szCs w:val="21"/>
        </w:rPr>
        <w:t>[</w:t>
      </w:r>
      <w:proofErr w:type="spellStart"/>
      <w:r w:rsidRPr="00655A36">
        <w:rPr>
          <w:rFonts w:ascii="Calibri" w:eastAsia="宋体" w:hAnsi="Calibri" w:cs="Times New Roman (正文 CS 字体)"/>
          <w:color w:val="000000" w:themeColor="text1"/>
          <w:szCs w:val="21"/>
        </w:rPr>
        <w:t>sudo</w:t>
      </w:r>
      <w:proofErr w:type="spellEnd"/>
      <w:r w:rsidRPr="00655A36">
        <w:rPr>
          <w:rFonts w:ascii="Calibri" w:eastAsia="宋体" w:hAnsi="Calibri" w:cs="Times New Roman (正文 CS 字体)"/>
          <w:color w:val="000000" w:themeColor="text1"/>
          <w:szCs w:val="21"/>
        </w:rPr>
        <w:t xml:space="preserve">] apt </w:t>
      </w:r>
      <w:proofErr w:type="spellStart"/>
      <w:r w:rsidRPr="00655A36">
        <w:rPr>
          <w:rFonts w:ascii="Calibri" w:eastAsia="宋体" w:hAnsi="Calibri" w:cs="Times New Roman (正文 CS 字体)" w:hint="eastAsia"/>
          <w:color w:val="000000" w:themeColor="text1"/>
          <w:szCs w:val="21"/>
        </w:rPr>
        <w:t>autoremove</w:t>
      </w:r>
      <w:proofErr w:type="spellEnd"/>
      <w:r w:rsidRPr="00655A3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655A36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655A36">
        <w:rPr>
          <w:rFonts w:ascii="Calibri" w:eastAsia="宋体" w:hAnsi="Calibri" w:cs="Times New Roman (正文 CS 字体)" w:hint="eastAsia"/>
          <w:color w:val="000000" w:themeColor="text1"/>
          <w:szCs w:val="21"/>
        </w:rPr>
        <w:t xml:space="preserve"> </w:t>
      </w:r>
    </w:p>
    <w:p w14:paraId="263BDA3C" w14:textId="4E2F6045" w:rsidR="000904D0" w:rsidRPr="008C2C09" w:rsidRDefault="000904D0" w:rsidP="00FC2388">
      <w:pPr>
        <w:pStyle w:val="a3"/>
        <w:numPr>
          <w:ilvl w:val="0"/>
          <w:numId w:val="11"/>
        </w:numPr>
        <w:ind w:firstLineChars="0"/>
        <w:rPr>
          <w:rStyle w:val="md-plain"/>
          <w:rFonts w:ascii="Times New Roman" w:eastAsia="宋体" w:hAnsi="Times New Roman" w:cs="Open Sans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 w:hint="eastAsia"/>
          <w:color w:val="000000" w:themeColor="text1"/>
          <w:szCs w:val="21"/>
        </w:rPr>
        <w:t>下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载源码包</w:t>
      </w:r>
      <w:r w:rsidR="0066726D" w:rsidRPr="008C2C09">
        <w:rPr>
          <w:rStyle w:val="md-plain"/>
          <w:rFonts w:ascii="Times New Roman" w:eastAsia="宋体" w:hAnsi="Times New Roman" w:hint="eastAsia"/>
          <w:color w:val="000000" w:themeColor="text1"/>
          <w:szCs w:val="21"/>
        </w:rPr>
        <w:t>，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下载链接可从官网（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openssl.org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）获取</w:t>
      </w:r>
    </w:p>
    <w:p w14:paraId="612FF823" w14:textId="77777777" w:rsidR="000904D0" w:rsidRPr="00D60DD6" w:rsidRDefault="000904D0" w:rsidP="00BF4A5E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wget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https://www.openssl.org/source/openssl-&lt;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版本号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&gt;.tar.gz</w:t>
      </w:r>
    </w:p>
    <w:p w14:paraId="084F5217" w14:textId="44A8E490" w:rsidR="000904D0" w:rsidRPr="008C2C09" w:rsidRDefault="000904D0" w:rsidP="00FC2388">
      <w:pPr>
        <w:pStyle w:val="a3"/>
        <w:numPr>
          <w:ilvl w:val="0"/>
          <w:numId w:val="11"/>
        </w:numPr>
        <w:ind w:firstLineChars="0"/>
        <w:rPr>
          <w:rStyle w:val="md-plain"/>
          <w:rFonts w:ascii="Times New Roman" w:eastAsia="宋体" w:hAnsi="Times New Roman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解压并进入到该目录</w:t>
      </w:r>
    </w:p>
    <w:p w14:paraId="660CDF6B" w14:textId="248B1F25" w:rsidR="000904D0" w:rsidRPr="00D60DD6" w:rsidRDefault="000904D0" w:rsidP="00BF4A5E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tar -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zxvf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-&lt;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版本号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&gt;.tar.gz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br/>
        <w:t xml:space="preserve">cd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-&lt;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版本号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&gt;</w:t>
      </w:r>
    </w:p>
    <w:p w14:paraId="16E40C60" w14:textId="379B3FFA" w:rsidR="000904D0" w:rsidRPr="008C2C09" w:rsidRDefault="000904D0" w:rsidP="00FC2388">
      <w:pPr>
        <w:pStyle w:val="a3"/>
        <w:numPr>
          <w:ilvl w:val="0"/>
          <w:numId w:val="11"/>
        </w:numPr>
        <w:ind w:firstLineChars="0"/>
        <w:rPr>
          <w:rStyle w:val="md-plain"/>
          <w:rFonts w:ascii="Times New Roman" w:eastAsia="宋体" w:hAnsi="Times New Roman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使用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config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生成</w:t>
      </w:r>
      <w:proofErr w:type="spellStart"/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Makefile</w:t>
      </w:r>
      <w:proofErr w:type="spellEnd"/>
    </w:p>
    <w:p w14:paraId="45BB860F" w14:textId="77777777" w:rsidR="000904D0" w:rsidRPr="00BF4A5E" w:rsidRDefault="000904D0" w:rsidP="00BF4A5E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gramStart"/>
      <w:r w:rsidRPr="00BF4A5E">
        <w:rPr>
          <w:rFonts w:ascii="Calibri" w:eastAsia="宋体" w:hAnsi="Calibri" w:cs="Times New Roman (正文 CS 字体)"/>
          <w:color w:val="000000" w:themeColor="text1"/>
          <w:szCs w:val="21"/>
        </w:rPr>
        <w:t>./</w:t>
      </w:r>
      <w:proofErr w:type="gramEnd"/>
      <w:r w:rsidRPr="00BF4A5E">
        <w:rPr>
          <w:rFonts w:ascii="Calibri" w:eastAsia="宋体" w:hAnsi="Calibri" w:cs="Times New Roman (正文 CS 字体)"/>
          <w:color w:val="000000" w:themeColor="text1"/>
          <w:szCs w:val="21"/>
        </w:rPr>
        <w:t>config</w:t>
      </w:r>
    </w:p>
    <w:p w14:paraId="4612B65B" w14:textId="77777777" w:rsidR="000904D0" w:rsidRPr="008C2C09" w:rsidRDefault="000904D0" w:rsidP="00FC2388">
      <w:pPr>
        <w:ind w:firstLine="420"/>
        <w:rPr>
          <w:rStyle w:val="md-plain"/>
          <w:rFonts w:ascii="Times New Roman" w:eastAsia="宋体" w:hAnsi="Times New Roman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若想修改安装地址，可使用</w:t>
      </w:r>
    </w:p>
    <w:p w14:paraId="56EA90C8" w14:textId="77777777" w:rsidR="000904D0" w:rsidRPr="00BF4A5E" w:rsidRDefault="000904D0" w:rsidP="00BF4A5E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gramStart"/>
      <w:r w:rsidRPr="00BF4A5E">
        <w:rPr>
          <w:rFonts w:ascii="Calibri" w:eastAsia="宋体" w:hAnsi="Calibri" w:cs="Times New Roman (正文 CS 字体)"/>
          <w:color w:val="000000" w:themeColor="text1"/>
          <w:szCs w:val="21"/>
        </w:rPr>
        <w:t>./</w:t>
      </w:r>
      <w:proofErr w:type="gramEnd"/>
      <w:r w:rsidRPr="00BF4A5E">
        <w:rPr>
          <w:rFonts w:ascii="Calibri" w:eastAsia="宋体" w:hAnsi="Calibri" w:cs="Times New Roman (正文 CS 字体)"/>
          <w:color w:val="000000" w:themeColor="text1"/>
          <w:szCs w:val="21"/>
        </w:rPr>
        <w:t>config --prefix=/opt/</w:t>
      </w:r>
      <w:proofErr w:type="spellStart"/>
      <w:r w:rsidRPr="00BF4A5E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BF4A5E">
        <w:rPr>
          <w:rFonts w:ascii="Calibri" w:eastAsia="宋体" w:hAnsi="Calibri" w:cs="Times New Roman (正文 CS 字体)"/>
          <w:color w:val="000000" w:themeColor="text1"/>
          <w:szCs w:val="21"/>
        </w:rPr>
        <w:t xml:space="preserve"> --</w:t>
      </w:r>
      <w:proofErr w:type="spellStart"/>
      <w:r w:rsidRPr="00BF4A5E">
        <w:rPr>
          <w:rFonts w:ascii="Calibri" w:eastAsia="宋体" w:hAnsi="Calibri" w:cs="Times New Roman (正文 CS 字体)"/>
          <w:color w:val="000000" w:themeColor="text1"/>
          <w:szCs w:val="21"/>
        </w:rPr>
        <w:t>openssldir</w:t>
      </w:r>
      <w:proofErr w:type="spellEnd"/>
      <w:r w:rsidRPr="00BF4A5E">
        <w:rPr>
          <w:rFonts w:ascii="Calibri" w:eastAsia="宋体" w:hAnsi="Calibri" w:cs="Times New Roman (正文 CS 字体)"/>
          <w:color w:val="000000" w:themeColor="text1"/>
          <w:szCs w:val="21"/>
        </w:rPr>
        <w:t>=/</w:t>
      </w:r>
      <w:proofErr w:type="spellStart"/>
      <w:r w:rsidRPr="00BF4A5E">
        <w:rPr>
          <w:rFonts w:ascii="Calibri" w:eastAsia="宋体" w:hAnsi="Calibri" w:cs="Times New Roman (正文 CS 字体)"/>
          <w:color w:val="000000" w:themeColor="text1"/>
          <w:szCs w:val="21"/>
        </w:rPr>
        <w:t>usr</w:t>
      </w:r>
      <w:proofErr w:type="spellEnd"/>
      <w:r w:rsidRPr="00BF4A5E">
        <w:rPr>
          <w:rFonts w:ascii="Calibri" w:eastAsia="宋体" w:hAnsi="Calibri" w:cs="Times New Roman (正文 CS 字体)"/>
          <w:color w:val="000000" w:themeColor="text1"/>
          <w:szCs w:val="21"/>
        </w:rPr>
        <w:t>/local/</w:t>
      </w:r>
      <w:proofErr w:type="spellStart"/>
      <w:r w:rsidRPr="00BF4A5E">
        <w:rPr>
          <w:rFonts w:ascii="Calibri" w:eastAsia="宋体" w:hAnsi="Calibri" w:cs="Times New Roman (正文 CS 字体)"/>
          <w:color w:val="000000" w:themeColor="text1"/>
          <w:szCs w:val="21"/>
        </w:rPr>
        <w:t>ssl</w:t>
      </w:r>
      <w:proofErr w:type="spellEnd"/>
    </w:p>
    <w:p w14:paraId="7FC12CAF" w14:textId="710AC515" w:rsidR="000904D0" w:rsidRPr="008C2C09" w:rsidRDefault="000904D0" w:rsidP="00FC2388">
      <w:pPr>
        <w:ind w:firstLine="420"/>
        <w:rPr>
          <w:rStyle w:val="md-plain"/>
          <w:rFonts w:ascii="Times New Roman" w:eastAsia="宋体" w:hAnsi="Times New Roman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--prefix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 xml:space="preserve"> </w:t>
      </w:r>
      <w:r w:rsidR="0076468D" w:rsidRPr="008C2C09">
        <w:rPr>
          <w:rStyle w:val="md-plain"/>
          <w:rFonts w:ascii="Times New Roman" w:eastAsia="宋体" w:hAnsi="Times New Roman" w:hint="eastAsia"/>
          <w:color w:val="000000" w:themeColor="text1"/>
          <w:szCs w:val="21"/>
        </w:rPr>
        <w:t>指定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安装的根目录，默认地址为</w:t>
      </w: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/</w:t>
      </w:r>
      <w:proofErr w:type="spellStart"/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usr</w:t>
      </w:r>
      <w:proofErr w:type="spellEnd"/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/local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；</w:t>
      </w:r>
    </w:p>
    <w:p w14:paraId="30DC2239" w14:textId="4E071E27" w:rsidR="000904D0" w:rsidRPr="008C2C09" w:rsidRDefault="000904D0" w:rsidP="00FC2388">
      <w:pPr>
        <w:ind w:firstLine="420"/>
        <w:rPr>
          <w:rStyle w:val="md-plain"/>
          <w:rFonts w:ascii="Times New Roman" w:eastAsia="宋体" w:hAnsi="Times New Roman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--</w:t>
      </w:r>
      <w:proofErr w:type="spellStart"/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openssldir</w:t>
      </w:r>
      <w:proofErr w:type="spellEnd"/>
      <w:r w:rsidR="0076468D" w:rsidRPr="008C2C09">
        <w:rPr>
          <w:rStyle w:val="md-plain"/>
          <w:rFonts w:ascii="Times New Roman" w:eastAsia="宋体" w:hAnsi="Times New Roman" w:hint="eastAsia"/>
          <w:color w:val="000000" w:themeColor="text1"/>
          <w:szCs w:val="21"/>
        </w:rPr>
        <w:t>指定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配置文件</w:t>
      </w:r>
      <w:r w:rsidR="00E352A0">
        <w:rPr>
          <w:rStyle w:val="md-plain"/>
          <w:rFonts w:ascii="Times New Roman" w:eastAsia="宋体" w:hAnsi="Times New Roman" w:hint="eastAsia"/>
          <w:color w:val="000000" w:themeColor="text1"/>
          <w:szCs w:val="21"/>
        </w:rPr>
        <w:t>地址，以及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证书和密钥</w:t>
      </w:r>
      <w:r w:rsidR="00702A77">
        <w:rPr>
          <w:rStyle w:val="md-plain"/>
          <w:rFonts w:ascii="Times New Roman" w:eastAsia="宋体" w:hAnsi="Times New Roman" w:hint="eastAsia"/>
          <w:color w:val="000000" w:themeColor="text1"/>
          <w:szCs w:val="21"/>
        </w:rPr>
        <w:t>的</w:t>
      </w:r>
      <w:r w:rsidR="00E352A0">
        <w:rPr>
          <w:rStyle w:val="md-plain"/>
          <w:rFonts w:ascii="Times New Roman" w:eastAsia="宋体" w:hAnsi="Times New Roman" w:hint="eastAsia"/>
          <w:color w:val="000000" w:themeColor="text1"/>
          <w:szCs w:val="21"/>
        </w:rPr>
        <w:t>默认</w:t>
      </w: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存放目录，默认地址为</w:t>
      </w:r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/</w:t>
      </w:r>
      <w:proofErr w:type="spellStart"/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usr</w:t>
      </w:r>
      <w:proofErr w:type="spellEnd"/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/local/</w:t>
      </w:r>
      <w:proofErr w:type="spellStart"/>
      <w:r w:rsidRPr="008C2C09">
        <w:rPr>
          <w:rStyle w:val="md-plain"/>
          <w:rFonts w:ascii="Times New Roman" w:eastAsia="宋体" w:hAnsi="Times New Roman" w:cs="Open Sans"/>
          <w:color w:val="000000" w:themeColor="text1"/>
          <w:szCs w:val="21"/>
        </w:rPr>
        <w:t>ssl</w:t>
      </w:r>
      <w:proofErr w:type="spellEnd"/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。</w:t>
      </w:r>
    </w:p>
    <w:p w14:paraId="0819A6DF" w14:textId="23E67888" w:rsidR="000904D0" w:rsidRPr="008C2C09" w:rsidRDefault="000904D0" w:rsidP="00FC2388">
      <w:pPr>
        <w:pStyle w:val="a3"/>
        <w:numPr>
          <w:ilvl w:val="0"/>
          <w:numId w:val="11"/>
        </w:numPr>
        <w:ind w:firstLineChars="0"/>
        <w:rPr>
          <w:rStyle w:val="md-plain"/>
          <w:rFonts w:ascii="Times New Roman" w:eastAsia="宋体" w:hAnsi="Times New Roman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编译并安装</w:t>
      </w:r>
    </w:p>
    <w:p w14:paraId="5B237B66" w14:textId="2E70828D" w:rsidR="000904D0" w:rsidRPr="00D60DD6" w:rsidRDefault="000904D0" w:rsidP="00BF4A5E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make</w:t>
      </w:r>
      <w:r w:rsidR="00086DA5" w:rsidRPr="00D60DD6">
        <w:rPr>
          <w:rFonts w:ascii="Calibri" w:eastAsia="宋体" w:hAnsi="Calibri" w:cs="Times New Roman (正文 CS 字体)"/>
          <w:color w:val="000000" w:themeColor="text1"/>
          <w:szCs w:val="21"/>
        </w:rPr>
        <w:br/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[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sudo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] make install</w:t>
      </w:r>
    </w:p>
    <w:p w14:paraId="7B41CF58" w14:textId="1419267E" w:rsidR="000904D0" w:rsidRPr="008C2C09" w:rsidRDefault="000904D0" w:rsidP="00FC2388">
      <w:pPr>
        <w:pStyle w:val="a3"/>
        <w:numPr>
          <w:ilvl w:val="0"/>
          <w:numId w:val="11"/>
        </w:numPr>
        <w:ind w:firstLineChars="0"/>
        <w:rPr>
          <w:rStyle w:val="md-plain"/>
          <w:rFonts w:ascii="Times New Roman" w:eastAsia="宋体" w:hAnsi="Times New Roman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解决动态链接库查找问题</w:t>
      </w:r>
    </w:p>
    <w:p w14:paraId="26BC5443" w14:textId="77777777" w:rsidR="000904D0" w:rsidRPr="008C2C09" w:rsidRDefault="000904D0" w:rsidP="00FC2388">
      <w:pPr>
        <w:ind w:firstLine="420"/>
        <w:rPr>
          <w:rStyle w:val="md-plain"/>
          <w:rFonts w:ascii="Times New Roman" w:eastAsia="宋体" w:hAnsi="Times New Roman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安装完成后，可能会出现动态连接</w:t>
      </w:r>
      <w:proofErr w:type="gramStart"/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库相关</w:t>
      </w:r>
      <w:proofErr w:type="gramEnd"/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错误。这是因为</w:t>
      </w:r>
      <w:proofErr w:type="spellStart"/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openssl</w:t>
      </w:r>
      <w:proofErr w:type="spellEnd"/>
      <w:r w:rsidRPr="008C2C09">
        <w:rPr>
          <w:rStyle w:val="md-plain"/>
          <w:rFonts w:ascii="Times New Roman" w:eastAsia="宋体" w:hAnsi="Times New Roman"/>
          <w:color w:val="000000" w:themeColor="text1"/>
          <w:szCs w:val="21"/>
        </w:rPr>
        <w:t>默认放置动态连接库的地址并非系统搜寻目录，可通过以下命令添加。</w:t>
      </w:r>
    </w:p>
    <w:p w14:paraId="21F95A65" w14:textId="4479C7D9" w:rsidR="000904D0" w:rsidRPr="00D60DD6" w:rsidRDefault="000904D0" w:rsidP="00BF4A5E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[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sudo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]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ldconfig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/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usr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/local/lib </w:t>
      </w:r>
      <w:r w:rsidR="00086DA5" w:rsidRPr="00D60DD6">
        <w:rPr>
          <w:rFonts w:ascii="Calibri" w:eastAsia="宋体" w:hAnsi="Calibri" w:cs="Times New Roman (正文 CS 字体)"/>
          <w:color w:val="000000" w:themeColor="text1"/>
          <w:szCs w:val="21"/>
        </w:rPr>
        <w:tab/>
      </w:r>
      <w:r w:rsidR="00086DA5" w:rsidRPr="00D60DD6">
        <w:rPr>
          <w:rFonts w:ascii="Calibri" w:eastAsia="宋体" w:hAnsi="Calibri" w:cs="Times New Roman (正文 CS 字体)"/>
          <w:color w:val="000000" w:themeColor="text1"/>
          <w:szCs w:val="21"/>
        </w:rPr>
        <w:tab/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#openssl 1.1.*</w:t>
      </w:r>
      <w:r w:rsidR="00086DA5" w:rsidRPr="00D60DD6">
        <w:rPr>
          <w:rFonts w:ascii="Calibri" w:eastAsia="宋体" w:hAnsi="Calibri" w:cs="Times New Roman (正文 CS 字体)"/>
          <w:color w:val="000000" w:themeColor="text1"/>
          <w:szCs w:val="21"/>
        </w:rPr>
        <w:br/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[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sudo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]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ldconfig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/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usr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/local/lib64 </w:t>
      </w:r>
      <w:r w:rsidR="00086DA5" w:rsidRPr="00D60DD6">
        <w:rPr>
          <w:rFonts w:ascii="Calibri" w:eastAsia="宋体" w:hAnsi="Calibri" w:cs="Times New Roman (正文 CS 字体)"/>
          <w:color w:val="000000" w:themeColor="text1"/>
          <w:szCs w:val="21"/>
        </w:rPr>
        <w:tab/>
      </w:r>
      <w:r w:rsidR="00E91D82">
        <w:rPr>
          <w:rFonts w:ascii="Calibri" w:eastAsia="宋体" w:hAnsi="Calibri" w:cs="Times New Roman (正文 CS 字体)"/>
          <w:color w:val="000000" w:themeColor="text1"/>
          <w:szCs w:val="21"/>
        </w:rPr>
        <w:tab/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#openssl 3.0.*</w:t>
      </w:r>
    </w:p>
    <w:p w14:paraId="7558FEA0" w14:textId="77777777" w:rsidR="00A51E15" w:rsidRDefault="00A51E15" w:rsidP="00A51E15">
      <w:pPr>
        <w:pStyle w:val="a3"/>
        <w:ind w:left="840" w:firstLineChars="0" w:firstLine="0"/>
        <w:rPr>
          <w:rFonts w:ascii="Times New Roman" w:eastAsia="宋体" w:hAnsi="Times New Roman" w:cs="Times New Roman (正文 CS 字体)"/>
          <w:color w:val="000000" w:themeColor="text1"/>
          <w:sz w:val="24"/>
        </w:rPr>
      </w:pPr>
    </w:p>
    <w:p w14:paraId="760D962D" w14:textId="0AFBB4EF" w:rsidR="000904D0" w:rsidRPr="00A51E15" w:rsidRDefault="00C343FD" w:rsidP="00416619">
      <w:pPr>
        <w:pStyle w:val="a3"/>
        <w:numPr>
          <w:ilvl w:val="1"/>
          <w:numId w:val="7"/>
        </w:numPr>
        <w:ind w:firstLineChars="0"/>
        <w:rPr>
          <w:rFonts w:ascii="Times New Roman" w:eastAsia="宋体" w:hAnsi="Times New Roman" w:cs="Times New Roman (正文 CS 字体)"/>
          <w:color w:val="000000" w:themeColor="text1"/>
          <w:sz w:val="24"/>
        </w:rPr>
      </w:pPr>
      <w:r w:rsidRPr="00A51E15">
        <w:rPr>
          <w:rFonts w:ascii="Times New Roman" w:eastAsia="宋体" w:hAnsi="Times New Roman" w:cs="Times New Roman (正文 CS 字体)" w:hint="eastAsia"/>
          <w:color w:val="000000" w:themeColor="text1"/>
          <w:sz w:val="24"/>
        </w:rPr>
        <w:t>对称加密及</w:t>
      </w:r>
      <w:r w:rsidR="00D800B3" w:rsidRPr="00A51E15">
        <w:rPr>
          <w:rFonts w:ascii="Times New Roman" w:eastAsia="宋体" w:hAnsi="Times New Roman" w:cs="Times New Roman (正文 CS 字体)" w:hint="eastAsia"/>
          <w:color w:val="000000" w:themeColor="text1"/>
          <w:sz w:val="24"/>
        </w:rPr>
        <w:t>工作模式</w:t>
      </w:r>
    </w:p>
    <w:p w14:paraId="0A5030A4" w14:textId="0D0CB91B" w:rsidR="000904D0" w:rsidRPr="000B20DF" w:rsidRDefault="00DA6C14" w:rsidP="000B20DF">
      <w:pPr>
        <w:pStyle w:val="a3"/>
        <w:numPr>
          <w:ilvl w:val="2"/>
          <w:numId w:val="7"/>
        </w:numPr>
        <w:ind w:left="840" w:firstLineChars="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 w:rsidRPr="000B20DF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使用</w:t>
      </w:r>
      <w:r w:rsidRPr="000B20DF">
        <w:rPr>
          <w:rFonts w:ascii="Times New Roman" w:eastAsia="宋体" w:hAnsi="Times New Roman" w:cs="Times New Roman (正文 CS 字体)"/>
          <w:color w:val="000000" w:themeColor="text1"/>
          <w:szCs w:val="21"/>
        </w:rPr>
        <w:t>OpenSSL</w:t>
      </w:r>
      <w:r w:rsidRPr="000B20DF">
        <w:rPr>
          <w:rFonts w:ascii="Times New Roman" w:eastAsia="宋体" w:hAnsi="Times New Roman" w:cs="Times New Roman (正文 CS 字体)"/>
          <w:color w:val="000000" w:themeColor="text1"/>
          <w:szCs w:val="21"/>
        </w:rPr>
        <w:t>命令加解密文件</w:t>
      </w:r>
    </w:p>
    <w:p w14:paraId="3C25F76F" w14:textId="2539EBEE" w:rsidR="00D12E3D" w:rsidRPr="00D27489" w:rsidRDefault="00D12E3D" w:rsidP="00D27489">
      <w:pPr>
        <w:ind w:firstLine="420"/>
        <w:rPr>
          <w:rStyle w:val="md-plain"/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</w:pPr>
      <w:proofErr w:type="spellStart"/>
      <w:r w:rsidRPr="00D27489">
        <w:rPr>
          <w:rStyle w:val="md-plain"/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lastRenderedPageBreak/>
        <w:t>openssl</w:t>
      </w:r>
      <w:proofErr w:type="spellEnd"/>
      <w:r w:rsidRPr="00D27489">
        <w:rPr>
          <w:rStyle w:val="md-plain"/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 xml:space="preserve"> enc</w:t>
      </w:r>
      <w:r w:rsidRPr="00D27489">
        <w:rPr>
          <w:rStyle w:val="md-plain"/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对称密码命令可使用各种块和流密码对数据进行加密或解密，通过</w:t>
      </w:r>
      <w:proofErr w:type="spellStart"/>
      <w:r w:rsidRPr="00D27489">
        <w:rPr>
          <w:rStyle w:val="HTML"/>
          <w:rFonts w:ascii="Times New Roman" w:hAnsi="Times New Roman"/>
          <w:color w:val="000000" w:themeColor="text1"/>
          <w:sz w:val="21"/>
          <w:szCs w:val="21"/>
          <w:shd w:val="clear" w:color="auto" w:fill="FFFFFF" w:themeFill="background1"/>
        </w:rPr>
        <w:t>openssl</w:t>
      </w:r>
      <w:proofErr w:type="spellEnd"/>
      <w:r w:rsidRPr="00D27489">
        <w:rPr>
          <w:rStyle w:val="HTML"/>
          <w:rFonts w:ascii="Times New Roman" w:hAnsi="Times New Roman"/>
          <w:color w:val="000000" w:themeColor="text1"/>
          <w:sz w:val="21"/>
          <w:szCs w:val="21"/>
          <w:shd w:val="clear" w:color="auto" w:fill="FFFFFF" w:themeFill="background1"/>
        </w:rPr>
        <w:t xml:space="preserve"> enc -help</w:t>
      </w:r>
      <w:r w:rsidRPr="00D27489">
        <w:rPr>
          <w:rStyle w:val="md-plain"/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可查看全部选项</w:t>
      </w:r>
      <w:r w:rsidR="008821E8">
        <w:rPr>
          <w:rStyle w:val="md-plain"/>
          <w:rFonts w:ascii="Times New Roman" w:eastAsia="宋体" w:hAnsi="Times New Roman" w:cs="Open Sans" w:hint="eastAsia"/>
          <w:color w:val="000000" w:themeColor="text1"/>
          <w:szCs w:val="21"/>
          <w:shd w:val="clear" w:color="auto" w:fill="FFFFFF"/>
        </w:rPr>
        <w:t>。</w:t>
      </w:r>
    </w:p>
    <w:p w14:paraId="77BDDEC4" w14:textId="6B8D5F70" w:rsidR="00D12E3D" w:rsidRPr="008C2C09" w:rsidRDefault="00D12E3D" w:rsidP="00FC2388">
      <w:pPr>
        <w:pStyle w:val="a3"/>
        <w:numPr>
          <w:ilvl w:val="0"/>
          <w:numId w:val="12"/>
        </w:numPr>
        <w:ind w:firstLineChars="0"/>
        <w:rPr>
          <w:rStyle w:val="md-plain"/>
          <w:rFonts w:ascii="Times New Roman" w:eastAsia="宋体" w:hAnsi="Times New Roman"/>
          <w:color w:val="000000" w:themeColor="text1"/>
          <w:szCs w:val="21"/>
        </w:rPr>
      </w:pPr>
      <w:r w:rsidRPr="008C2C09">
        <w:rPr>
          <w:rStyle w:val="md-plain"/>
          <w:rFonts w:ascii="Times New Roman" w:eastAsia="宋体" w:hAnsi="Times New Roman" w:hint="eastAsia"/>
          <w:color w:val="000000" w:themeColor="text1"/>
          <w:szCs w:val="21"/>
        </w:rPr>
        <w:t>文件加密</w:t>
      </w:r>
    </w:p>
    <w:p w14:paraId="299337E3" w14:textId="35D2954C" w:rsidR="00D12E3D" w:rsidRPr="008C2C09" w:rsidRDefault="00D12E3D" w:rsidP="008B719D">
      <w:pPr>
        <w:pStyle w:val="a3"/>
        <w:wordWrap w:val="0"/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</w:pP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使用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aes-128-cbc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对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message.txt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文件进行加密并</w:t>
      </w:r>
      <w:r w:rsidR="00711715">
        <w:rPr>
          <w:rFonts w:ascii="Times New Roman" w:eastAsia="宋体" w:hAnsi="Times New Roman" w:cs="Open Sans" w:hint="eastAsia"/>
          <w:color w:val="000000" w:themeColor="text1"/>
          <w:szCs w:val="21"/>
          <w:shd w:val="clear" w:color="auto" w:fill="FFFFFF"/>
        </w:rPr>
        <w:t>使用</w:t>
      </w:r>
      <w:r w:rsidRPr="008C2C09">
        <w:rPr>
          <w:rFonts w:ascii="Times New Roman" w:eastAsia="宋体" w:hAnsi="Times New Roman" w:cs="Open Sans" w:hint="eastAsia"/>
          <w:color w:val="000000" w:themeColor="text1"/>
          <w:szCs w:val="21"/>
          <w:shd w:val="clear" w:color="auto" w:fill="FFFFFF"/>
        </w:rPr>
        <w:t>b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ase64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编码，输出到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ciphertext.txt</w:t>
      </w:r>
      <w:r w:rsidR="00EB6877">
        <w:rPr>
          <w:rFonts w:ascii="Times New Roman" w:eastAsia="宋体" w:hAnsi="Times New Roman" w:cs="Open Sans" w:hint="eastAsia"/>
          <w:color w:val="000000" w:themeColor="text1"/>
          <w:szCs w:val="21"/>
          <w:shd w:val="clear" w:color="auto" w:fill="FFFFFF"/>
        </w:rPr>
        <w:t>。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假设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128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位密钥为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a3171d177d1ce97ebc644ea3ff826b4e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，初始向量为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8bc65f2f883f95eea10b6f940cc805f6</w:t>
      </w:r>
      <w:r w:rsidR="000F5185">
        <w:rPr>
          <w:rFonts w:ascii="Times New Roman" w:eastAsia="宋体" w:hAnsi="Times New Roman" w:cs="Open Sans" w:hint="eastAsia"/>
          <w:color w:val="000000" w:themeColor="text1"/>
          <w:szCs w:val="21"/>
          <w:shd w:val="clear" w:color="auto" w:fill="FFFFFF"/>
        </w:rPr>
        <w:t>。</w:t>
      </w:r>
    </w:p>
    <w:p w14:paraId="50494225" w14:textId="6F66298D" w:rsidR="00D12E3D" w:rsidRPr="00BF4A5E" w:rsidRDefault="00D12E3D" w:rsidP="00BF4A5E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nc -e -aes-128-cbc -in message.txt -out ciphertext.txt -K a3171d177d1ce97ebc644ea3ff826b4e -iv 8bc65f2f883f95eea10b6f940cc805f6 -base64</w:t>
      </w:r>
    </w:p>
    <w:p w14:paraId="2621612D" w14:textId="7A6FE20E" w:rsidR="00D12E3D" w:rsidRPr="008C2C09" w:rsidRDefault="00D12E3D" w:rsidP="008C2C09">
      <w:pPr>
        <w:pStyle w:val="a3"/>
        <w:numPr>
          <w:ilvl w:val="0"/>
          <w:numId w:val="12"/>
        </w:numPr>
        <w:ind w:firstLineChars="0"/>
        <w:rPr>
          <w:rStyle w:val="md-plain"/>
          <w:rFonts w:ascii="Times New Roman" w:eastAsia="宋体" w:hAnsi="Times New Roman"/>
          <w:szCs w:val="21"/>
        </w:rPr>
      </w:pPr>
      <w:r w:rsidRPr="008C2C09">
        <w:rPr>
          <w:rStyle w:val="md-plain"/>
          <w:rFonts w:ascii="Times New Roman" w:eastAsia="宋体" w:hAnsi="Times New Roman"/>
          <w:szCs w:val="21"/>
        </w:rPr>
        <w:t>文件解密</w:t>
      </w:r>
    </w:p>
    <w:p w14:paraId="314033D0" w14:textId="6E641D8C" w:rsidR="00D12E3D" w:rsidRPr="008C2C09" w:rsidRDefault="00D12E3D" w:rsidP="00FC2388">
      <w:pPr>
        <w:pStyle w:val="a3"/>
        <w:ind w:left="420" w:firstLineChars="0" w:firstLine="0"/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</w:pP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对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ciphertext.txt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进行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base64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解码并解密，结果输出到</w:t>
      </w:r>
      <w:r w:rsidRPr="008C2C09">
        <w:rPr>
          <w:rFonts w:ascii="Times New Roman" w:eastAsia="宋体" w:hAnsi="Times New Roman" w:cs="Open Sans"/>
          <w:color w:val="000000" w:themeColor="text1"/>
          <w:szCs w:val="21"/>
          <w:shd w:val="clear" w:color="auto" w:fill="FFFFFF"/>
        </w:rPr>
        <w:t>plaintext.txt</w:t>
      </w:r>
      <w:r w:rsidR="00DA3E8D">
        <w:rPr>
          <w:rFonts w:ascii="Times New Roman" w:eastAsia="宋体" w:hAnsi="Times New Roman" w:cs="Open Sans" w:hint="eastAsia"/>
          <w:color w:val="000000" w:themeColor="text1"/>
          <w:szCs w:val="21"/>
          <w:shd w:val="clear" w:color="auto" w:fill="FFFFFF"/>
        </w:rPr>
        <w:t>。</w:t>
      </w:r>
    </w:p>
    <w:p w14:paraId="20C28033" w14:textId="77777777" w:rsidR="00D12E3D" w:rsidRPr="00D60DD6" w:rsidRDefault="00D12E3D" w:rsidP="00BF4A5E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nc -d -aes-128-cbc -in ciphertext.txt -out plaintext.txt -K a3171d177d1ce97ebc644ea3ff826b4e -iv 8bc65f2f883f95eea10b6f940cc805f6 -base64</w:t>
      </w:r>
    </w:p>
    <w:p w14:paraId="4CC26751" w14:textId="0F597BC1" w:rsidR="0001156F" w:rsidRDefault="0001156F" w:rsidP="000B20DF">
      <w:pPr>
        <w:ind w:rightChars="200" w:right="420" w:firstLine="420"/>
        <w:rPr>
          <w:rFonts w:ascii="Open Sans" w:hAnsi="Open Sans" w:cs="Open Sans"/>
          <w:color w:val="333333"/>
          <w:shd w:val="clear" w:color="auto" w:fill="FFFFFF"/>
        </w:rPr>
      </w:pPr>
      <w:r>
        <w:rPr>
          <w:rFonts w:ascii="Open Sans" w:hAnsi="Open Sans" w:cs="Open Sans"/>
          <w:color w:val="333333"/>
          <w:shd w:val="clear" w:color="auto" w:fill="FFFFFF"/>
        </w:rPr>
        <w:t>以下为</w:t>
      </w:r>
      <w:r w:rsidR="00077663">
        <w:rPr>
          <w:rFonts w:ascii="Open Sans" w:hAnsi="Open Sans" w:cs="Open Sans" w:hint="eastAsia"/>
          <w:color w:val="333333"/>
          <w:shd w:val="clear" w:color="auto" w:fill="FFFFFF"/>
        </w:rPr>
        <w:t>部分</w:t>
      </w:r>
      <w:r>
        <w:rPr>
          <w:rFonts w:ascii="Open Sans" w:hAnsi="Open Sans" w:cs="Open Sans"/>
          <w:color w:val="333333"/>
          <w:shd w:val="clear" w:color="auto" w:fill="FFFFFF"/>
        </w:rPr>
        <w:t>语法解释</w:t>
      </w:r>
      <w:r w:rsidR="002C56F1">
        <w:rPr>
          <w:rFonts w:ascii="Open Sans" w:hAnsi="Open Sans" w:cs="Open Sans" w:hint="eastAsia"/>
          <w:color w:val="333333"/>
          <w:shd w:val="clear" w:color="auto" w:fill="FFFFFF"/>
        </w:rPr>
        <w:t>。</w:t>
      </w:r>
    </w:p>
    <w:p w14:paraId="1FF67167" w14:textId="7FBCBF62" w:rsidR="002C56F1" w:rsidRDefault="002C56F1" w:rsidP="000B20DF">
      <w:pPr>
        <w:ind w:rightChars="200" w:right="420" w:firstLine="420"/>
      </w:pPr>
      <w:r>
        <w:rPr>
          <w:rFonts w:ascii="Open Sans" w:hAnsi="Open Sans" w:cs="Open Sans" w:hint="eastAsia"/>
          <w:color w:val="333333"/>
          <w:shd w:val="clear" w:color="auto" w:fill="FFFFFF"/>
        </w:rPr>
        <w:t>语法：</w:t>
      </w:r>
      <w:r w:rsidRPr="0025176F">
        <w:rPr>
          <w:rFonts w:ascii="Times New Roman" w:eastAsia="宋体" w:hAnsi="Times New Roman"/>
          <w:color w:val="000000" w:themeColor="text1"/>
          <w:szCs w:val="21"/>
        </w:rPr>
        <w:t>enc [options]</w:t>
      </w:r>
    </w:p>
    <w:tbl>
      <w:tblPr>
        <w:tblStyle w:val="2"/>
        <w:tblW w:w="4500" w:type="pct"/>
        <w:jc w:val="center"/>
        <w:tblBorders>
          <w:left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420" w:firstRow="1" w:lastRow="0" w:firstColumn="0" w:lastColumn="0" w:noHBand="0" w:noVBand="1"/>
      </w:tblPr>
      <w:tblGrid>
        <w:gridCol w:w="1781"/>
        <w:gridCol w:w="5685"/>
      </w:tblGrid>
      <w:tr w:rsidR="008C2C09" w:rsidRPr="008C2C09" w14:paraId="77F934C9" w14:textId="77777777" w:rsidTr="001277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3"/>
          <w:jc w:val="center"/>
        </w:trPr>
        <w:tc>
          <w:tcPr>
            <w:tcW w:w="1193" w:type="pct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7CC8342E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选项</w:t>
            </w:r>
            <w:proofErr w:type="spellEnd"/>
          </w:p>
        </w:tc>
        <w:tc>
          <w:tcPr>
            <w:tcW w:w="3807" w:type="pct"/>
            <w:tcBorders>
              <w:bottom w:val="none" w:sz="0" w:space="0" w:color="auto"/>
            </w:tcBorders>
            <w:shd w:val="clear" w:color="auto" w:fill="D9D9D9" w:themeFill="background1" w:themeFillShade="D9"/>
          </w:tcPr>
          <w:p w14:paraId="2786C325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作用</w:t>
            </w:r>
            <w:proofErr w:type="spellEnd"/>
          </w:p>
        </w:tc>
      </w:tr>
      <w:tr w:rsidR="008C2C09" w:rsidRPr="008C2C09" w14:paraId="2AB21479" w14:textId="77777777" w:rsidTr="000B20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tcW w:w="1193" w:type="pct"/>
          </w:tcPr>
          <w:p w14:paraId="2E6AF4C3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-e</w:t>
            </w:r>
          </w:p>
        </w:tc>
        <w:tc>
          <w:tcPr>
            <w:tcW w:w="3807" w:type="pct"/>
          </w:tcPr>
          <w:p w14:paraId="583CAC7D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加密</w:t>
            </w:r>
            <w:proofErr w:type="spellEnd"/>
          </w:p>
        </w:tc>
      </w:tr>
      <w:tr w:rsidR="008C2C09" w:rsidRPr="008C2C09" w14:paraId="0EB30A93" w14:textId="77777777" w:rsidTr="000B20DF">
        <w:trPr>
          <w:trHeight w:val="20"/>
          <w:jc w:val="center"/>
        </w:trPr>
        <w:tc>
          <w:tcPr>
            <w:tcW w:w="1193" w:type="pct"/>
          </w:tcPr>
          <w:p w14:paraId="0CC8305D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-d</w:t>
            </w:r>
          </w:p>
        </w:tc>
        <w:tc>
          <w:tcPr>
            <w:tcW w:w="3807" w:type="pct"/>
          </w:tcPr>
          <w:p w14:paraId="76F4216B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解密</w:t>
            </w:r>
            <w:proofErr w:type="spellEnd"/>
          </w:p>
        </w:tc>
      </w:tr>
      <w:tr w:rsidR="008C2C09" w:rsidRPr="008C2C09" w14:paraId="163D6808" w14:textId="77777777" w:rsidTr="000B20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tcW w:w="1193" w:type="pct"/>
          </w:tcPr>
          <w:p w14:paraId="05A950E5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-in </w:t>
            </w: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infile</w:t>
            </w:r>
            <w:proofErr w:type="spellEnd"/>
          </w:p>
        </w:tc>
        <w:tc>
          <w:tcPr>
            <w:tcW w:w="3807" w:type="pct"/>
          </w:tcPr>
          <w:p w14:paraId="4B910A1A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指定输入文件</w:t>
            </w:r>
            <w:proofErr w:type="spellEnd"/>
          </w:p>
        </w:tc>
      </w:tr>
      <w:tr w:rsidR="008C2C09" w:rsidRPr="008C2C09" w14:paraId="7D605C45" w14:textId="77777777" w:rsidTr="000B20DF">
        <w:trPr>
          <w:trHeight w:val="20"/>
          <w:jc w:val="center"/>
        </w:trPr>
        <w:tc>
          <w:tcPr>
            <w:tcW w:w="1193" w:type="pct"/>
          </w:tcPr>
          <w:p w14:paraId="4CCCB38D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-out </w:t>
            </w: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outfile</w:t>
            </w:r>
            <w:proofErr w:type="spellEnd"/>
          </w:p>
        </w:tc>
        <w:tc>
          <w:tcPr>
            <w:tcW w:w="3807" w:type="pct"/>
          </w:tcPr>
          <w:p w14:paraId="64110E59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指定输出文件</w:t>
            </w:r>
            <w:proofErr w:type="spellEnd"/>
          </w:p>
        </w:tc>
      </w:tr>
      <w:tr w:rsidR="008C2C09" w:rsidRPr="008C2C09" w14:paraId="33184639" w14:textId="77777777" w:rsidTr="000B20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tcW w:w="1193" w:type="pct"/>
          </w:tcPr>
          <w:p w14:paraId="74C0D181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-base64</w:t>
            </w:r>
          </w:p>
        </w:tc>
        <w:tc>
          <w:tcPr>
            <w:tcW w:w="3807" w:type="pct"/>
          </w:tcPr>
          <w:p w14:paraId="2432273E" w14:textId="497203DA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  <w:lang w:eastAsia="zh-CN"/>
              </w:rPr>
            </w:pPr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  <w:lang w:eastAsia="zh-CN"/>
              </w:rPr>
              <w:t>加密时在加密后进行</w:t>
            </w:r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  <w:lang w:eastAsia="zh-CN"/>
              </w:rPr>
              <w:t>base64</w:t>
            </w:r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  <w:lang w:eastAsia="zh-CN"/>
              </w:rPr>
              <w:t>编码，或在解密时首先对密文进行解码</w:t>
            </w:r>
          </w:p>
        </w:tc>
      </w:tr>
      <w:tr w:rsidR="008C2C09" w:rsidRPr="008C2C09" w14:paraId="06F037AF" w14:textId="77777777" w:rsidTr="000B20DF">
        <w:trPr>
          <w:trHeight w:val="20"/>
          <w:jc w:val="center"/>
        </w:trPr>
        <w:tc>
          <w:tcPr>
            <w:tcW w:w="1193" w:type="pct"/>
          </w:tcPr>
          <w:p w14:paraId="454AC43C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-K </w:t>
            </w: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val</w:t>
            </w:r>
            <w:proofErr w:type="spellEnd"/>
          </w:p>
        </w:tc>
        <w:tc>
          <w:tcPr>
            <w:tcW w:w="3807" w:type="pct"/>
          </w:tcPr>
          <w:p w14:paraId="60570F3B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指定密钥</w:t>
            </w:r>
            <w:proofErr w:type="spellEnd"/>
          </w:p>
        </w:tc>
      </w:tr>
      <w:tr w:rsidR="008C2C09" w:rsidRPr="008C2C09" w14:paraId="191BC57D" w14:textId="77777777" w:rsidTr="000B20D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  <w:jc w:val="center"/>
        </w:trPr>
        <w:tc>
          <w:tcPr>
            <w:tcW w:w="1193" w:type="pct"/>
          </w:tcPr>
          <w:p w14:paraId="4894E19B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 xml:space="preserve">-iv </w:t>
            </w: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val</w:t>
            </w:r>
            <w:proofErr w:type="spellEnd"/>
          </w:p>
        </w:tc>
        <w:tc>
          <w:tcPr>
            <w:tcW w:w="3807" w:type="pct"/>
          </w:tcPr>
          <w:p w14:paraId="129FD785" w14:textId="77777777" w:rsidR="005146CE" w:rsidRPr="008C2C09" w:rsidRDefault="005146CE" w:rsidP="00A51E15">
            <w:pPr>
              <w:pStyle w:val="Compact"/>
              <w:spacing w:before="0" w:after="0"/>
              <w:ind w:leftChars="50" w:left="105"/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</w:pPr>
            <w:proofErr w:type="spellStart"/>
            <w:r w:rsidRPr="008C2C09">
              <w:rPr>
                <w:rFonts w:ascii="Times New Roman" w:eastAsia="宋体" w:hAnsi="Times New Roman"/>
                <w:color w:val="000000" w:themeColor="text1"/>
                <w:sz w:val="21"/>
                <w:szCs w:val="21"/>
              </w:rPr>
              <w:t>提供初始向量</w:t>
            </w:r>
            <w:proofErr w:type="spellEnd"/>
          </w:p>
        </w:tc>
      </w:tr>
    </w:tbl>
    <w:p w14:paraId="2CE685DD" w14:textId="77777777" w:rsidR="00D12E3D" w:rsidRPr="008C2C09" w:rsidRDefault="00D12E3D" w:rsidP="00FC2388">
      <w:pPr>
        <w:pStyle w:val="a3"/>
        <w:ind w:left="420" w:firstLineChars="0" w:firstLine="0"/>
        <w:rPr>
          <w:rStyle w:val="md-plain"/>
          <w:rFonts w:ascii="Times New Roman" w:eastAsia="宋体" w:hAnsi="Times New Roman"/>
          <w:color w:val="000000" w:themeColor="text1"/>
          <w:szCs w:val="21"/>
        </w:rPr>
      </w:pPr>
    </w:p>
    <w:p w14:paraId="5F8A3264" w14:textId="00540AD8" w:rsidR="00D60DD6" w:rsidRDefault="001A5B84" w:rsidP="00D60DD6">
      <w:pPr>
        <w:pStyle w:val="a3"/>
        <w:numPr>
          <w:ilvl w:val="2"/>
          <w:numId w:val="7"/>
        </w:numPr>
        <w:ind w:left="840" w:firstLineChars="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加解密程序</w:t>
      </w:r>
    </w:p>
    <w:p w14:paraId="3330AE2D" w14:textId="2D5841DC" w:rsidR="001C1C7B" w:rsidRDefault="001C1C7B" w:rsidP="001C1C7B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编写程序</w:t>
      </w:r>
      <w:r w:rsidR="000A0768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文件</w:t>
      </w:r>
      <w:r w:rsidR="00520632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aes</w:t>
      </w:r>
      <w:r w:rsidR="00520632">
        <w:rPr>
          <w:rFonts w:ascii="Times New Roman" w:eastAsia="宋体" w:hAnsi="Times New Roman" w:cs="Times New Roman (正文 CS 字体)"/>
          <w:color w:val="000000" w:themeColor="text1"/>
          <w:szCs w:val="21"/>
        </w:rPr>
        <w:t>-128-cbc.cpp</w:t>
      </w:r>
    </w:p>
    <w:p w14:paraId="28D4F49B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#include &lt;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stdio.h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&gt;</w:t>
      </w:r>
    </w:p>
    <w:p w14:paraId="0CB894B6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#include &lt;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string.h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&gt;</w:t>
      </w:r>
    </w:p>
    <w:p w14:paraId="202DCFA7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#include &lt;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/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vp.h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&gt;</w:t>
      </w:r>
    </w:p>
    <w:p w14:paraId="188402BA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</w:p>
    <w:p w14:paraId="1B6950DF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// aes-128-cbc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加密函数</w:t>
      </w:r>
    </w:p>
    <w:p w14:paraId="32503070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bool aes_128_cbc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ncrypt(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const uint8_t *in, int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in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uint8_t *out, int *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out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const uint8_t *key, const uint8_t *iv)</w:t>
      </w:r>
    </w:p>
    <w:p w14:paraId="495EFFB8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{</w:t>
      </w:r>
    </w:p>
    <w:p w14:paraId="5C85172D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创建上下文</w:t>
      </w:r>
    </w:p>
    <w:p w14:paraId="78D6F14F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EVP_CIPHER_CTX *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VP_CIPHER_CTX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new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68F46D57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7E7C8656" w14:textId="3BD96A6A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return false;</w:t>
      </w:r>
    </w:p>
    <w:p w14:paraId="0A3A8A8E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bool ret = false;</w:t>
      </w:r>
    </w:p>
    <w:p w14:paraId="02E22010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初始化加密模块</w:t>
      </w:r>
    </w:p>
    <w:p w14:paraId="37F4BB50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VP_EncryptInit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EVP_aes_128_cbc(), NULL, key, iv) &lt;= 0)</w:t>
      </w:r>
    </w:p>
    <w:p w14:paraId="42C2BA11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4368EC07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nt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update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2B3397D2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向缓冲区写入数据，同时将以对齐的数据加密并返回</w:t>
      </w:r>
    </w:p>
    <w:p w14:paraId="75540D81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VP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ncryptUpdate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out, &amp;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update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in,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in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) &lt;= 0)</w:t>
      </w:r>
    </w:p>
    <w:p w14:paraId="3497133D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22C9CAED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lastRenderedPageBreak/>
        <w:t xml:space="preserve">    int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final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327AAFAE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结束加密，填充并返回最后的加密数据</w:t>
      </w:r>
    </w:p>
    <w:p w14:paraId="27B267ED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VP_EncryptFinal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out +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update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&amp;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final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) &lt;= 0)</w:t>
      </w:r>
    </w:p>
    <w:p w14:paraId="5FA67F49" w14:textId="52CDCA5E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116E0292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*</w:t>
      </w:r>
      <w:proofErr w:type="spellStart"/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out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update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+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final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4465467F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 = true;</w:t>
      </w:r>
    </w:p>
    <w:p w14:paraId="7C4E5D76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rr:</w:t>
      </w:r>
    </w:p>
    <w:p w14:paraId="65646436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VP_CIPHER_CTX_free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57655EA2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urn ret;</w:t>
      </w:r>
    </w:p>
    <w:p w14:paraId="66EC3FB8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}</w:t>
      </w:r>
    </w:p>
    <w:p w14:paraId="10557201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</w:p>
    <w:p w14:paraId="39034304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// aes-128-cbc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解密函数，结构与加密相似</w:t>
      </w:r>
    </w:p>
    <w:p w14:paraId="4D2EC233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bool aes_128_cbc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decrypt(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const uint8_t *in, int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in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uint8_t *out, int *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out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const uint8_t *key, const uint8_t *iv)</w:t>
      </w:r>
    </w:p>
    <w:p w14:paraId="15DCFEE3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{</w:t>
      </w:r>
    </w:p>
    <w:p w14:paraId="5A2B1491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EVP_CIPHER_CTX *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VP_CIPHER_CTX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new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41C0F12B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2D12168B" w14:textId="2570F771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return false;</w:t>
      </w:r>
    </w:p>
    <w:p w14:paraId="1D16F6DE" w14:textId="79D180E4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bool ret = false;</w:t>
      </w:r>
    </w:p>
    <w:p w14:paraId="1509536E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VP_DecryptInit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EVP_aes_128_cbc(), NULL, key, iv) &lt;= 0)</w:t>
      </w:r>
    </w:p>
    <w:p w14:paraId="1EB7E7F0" w14:textId="754A98AC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1049A2EE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nt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update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73FC3589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VP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DecryptUpdate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out, &amp;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update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in,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in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) &lt;= 0)</w:t>
      </w:r>
    </w:p>
    <w:p w14:paraId="3F6B6BF6" w14:textId="49CFE36A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17198C8B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nt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final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4A31719C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VP_DecryptFinal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out +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update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&amp;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final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) &lt;=0)</w:t>
      </w:r>
    </w:p>
    <w:p w14:paraId="6741287A" w14:textId="475426C2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49BABC5E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*</w:t>
      </w:r>
      <w:proofErr w:type="spellStart"/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out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update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+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final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1BD93925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 = true;</w:t>
      </w:r>
    </w:p>
    <w:p w14:paraId="7771EF7E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rr:</w:t>
      </w:r>
    </w:p>
    <w:p w14:paraId="68FDB7AC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VP_CIPHER_CTX_free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687C27E9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urn ret;</w:t>
      </w:r>
    </w:p>
    <w:p w14:paraId="5F94C5AC" w14:textId="2F0B151F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}</w:t>
      </w:r>
    </w:p>
    <w:p w14:paraId="57362246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</w:p>
    <w:p w14:paraId="69703E5C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int 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main(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12153853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{</w:t>
      </w:r>
    </w:p>
    <w:p w14:paraId="531E8704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密钥</w:t>
      </w:r>
    </w:p>
    <w:p w14:paraId="552E8D80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uint8_t 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key[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] = {35, 31, 71, 44, 34, 42, 76, 16, 86, 27, 93, 59, 26, 62, 4, 19};</w:t>
      </w:r>
    </w:p>
    <w:p w14:paraId="75F75AA9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初始化向量</w:t>
      </w:r>
    </w:p>
    <w:p w14:paraId="2D5E0C91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uint8_t 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iv[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] = {91, 66, 51, 17, 14, 40, 65, 38, 4, 60, 89, 44, 87, 63, 67, 32};</w:t>
      </w:r>
    </w:p>
    <w:p w14:paraId="0C14E43B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const char *msg = "Hello World!";</w:t>
      </w:r>
    </w:p>
    <w:p w14:paraId="29370273" w14:textId="519E96A6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const int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msg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str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msg);</w:t>
      </w:r>
    </w:p>
    <w:p w14:paraId="3E65ACED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存储密文</w:t>
      </w:r>
    </w:p>
    <w:p w14:paraId="5DA7CDF2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uint8_t 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iphertext[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32] = {0};</w:t>
      </w:r>
    </w:p>
    <w:p w14:paraId="0994B28E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nt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iphertext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2892ABCF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加密</w:t>
      </w:r>
    </w:p>
    <w:p w14:paraId="30863099" w14:textId="4C0636CB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aes_128_cbc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encrypt(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(uint8_t *)msg,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msg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ciphertext, &amp;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iphertext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(uint8_t *)key, (uint8_t *)iv);</w:t>
      </w:r>
    </w:p>
    <w:p w14:paraId="2703272A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存储解密后的明文</w:t>
      </w:r>
    </w:p>
    <w:p w14:paraId="3F0237F8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uint8_t 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plaintext[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32] = {0};</w:t>
      </w:r>
    </w:p>
    <w:p w14:paraId="532A0A65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nt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plaintext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0EDDB4B6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解密</w:t>
      </w:r>
    </w:p>
    <w:p w14:paraId="6A6A72CC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aes_128_cbc_</w:t>
      </w:r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decrypt(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(uint8_t *)ciphertext, 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ciphertext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plaintext,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lastRenderedPageBreak/>
        <w:t>&amp;</w:t>
      </w:r>
      <w:proofErr w:type="spell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plaintext_len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, (uint8_t *)key, (uint8_t *)iv);</w:t>
      </w:r>
    </w:p>
    <w:p w14:paraId="10C2DD4B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</w:p>
    <w:p w14:paraId="1EB05047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输出解密后的内容</w:t>
      </w:r>
    </w:p>
    <w:p w14:paraId="6D0478F3" w14:textId="1AB5060F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proofErr w:type="gramStart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printf</w:t>
      </w:r>
      <w:proofErr w:type="spell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"%s</w:t>
      </w:r>
      <w:r w:rsidR="002135FA">
        <w:rPr>
          <w:rFonts w:ascii="Calibri" w:eastAsia="宋体" w:hAnsi="Calibri" w:cs="Times New Roman (正文 CS 字体)"/>
          <w:color w:val="000000" w:themeColor="text1"/>
          <w:szCs w:val="21"/>
        </w:rPr>
        <w:t>\n</w:t>
      </w: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", plaintext);</w:t>
      </w:r>
    </w:p>
    <w:p w14:paraId="5FA0F537" w14:textId="77777777" w:rsidR="00D60DD6" w:rsidRP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urn 0;</w:t>
      </w:r>
    </w:p>
    <w:p w14:paraId="65622F6B" w14:textId="646A42C0" w:rsidR="00D60DD6" w:rsidRDefault="00D60DD6" w:rsidP="00D60DD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D60DD6">
        <w:rPr>
          <w:rFonts w:ascii="Calibri" w:eastAsia="宋体" w:hAnsi="Calibri" w:cs="Times New Roman (正文 CS 字体)"/>
          <w:color w:val="000000" w:themeColor="text1"/>
          <w:szCs w:val="21"/>
        </w:rPr>
        <w:t>}</w:t>
      </w:r>
    </w:p>
    <w:p w14:paraId="0BD14D56" w14:textId="7F8DCA44" w:rsidR="0091120B" w:rsidRDefault="00676E60" w:rsidP="00676E6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 w:cs="Times New Roman (正文 CS 字体)"/>
          <w:color w:val="000000" w:themeColor="text1"/>
          <w:sz w:val="24"/>
        </w:rPr>
      </w:pPr>
      <w:r>
        <w:rPr>
          <w:rFonts w:ascii="Times New Roman" w:eastAsia="宋体" w:hAnsi="Times New Roman" w:cs="Times New Roman (正文 CS 字体)" w:hint="eastAsia"/>
          <w:color w:val="000000" w:themeColor="text1"/>
          <w:sz w:val="24"/>
        </w:rPr>
        <w:t>编译并运行</w:t>
      </w:r>
    </w:p>
    <w:p w14:paraId="2CD6C9D6" w14:textId="5301B78B" w:rsidR="001C0877" w:rsidRPr="001C0877" w:rsidRDefault="00DA2FC9" w:rsidP="001C0877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>
        <w:rPr>
          <w:rFonts w:ascii="Calibri" w:eastAsia="宋体" w:hAnsi="Calibri" w:cs="Times New Roman (正文 CS 字体)"/>
          <w:color w:val="000000" w:themeColor="text1"/>
          <w:szCs w:val="21"/>
        </w:rPr>
        <w:t>g++</w:t>
      </w:r>
      <w:r w:rsidR="001C0877" w:rsidRPr="001C0877">
        <w:rPr>
          <w:rFonts w:ascii="Calibri" w:eastAsia="宋体" w:hAnsi="Calibri" w:cs="Times New Roman (正文 CS 字体)"/>
          <w:color w:val="000000" w:themeColor="text1"/>
          <w:szCs w:val="21"/>
        </w:rPr>
        <w:t xml:space="preserve"> signature.cpp -o signature -</w:t>
      </w:r>
      <w:proofErr w:type="spellStart"/>
      <w:r w:rsidR="001C0877" w:rsidRPr="001C0877">
        <w:rPr>
          <w:rFonts w:ascii="Calibri" w:eastAsia="宋体" w:hAnsi="Calibri" w:cs="Times New Roman (正文 CS 字体)"/>
          <w:color w:val="000000" w:themeColor="text1"/>
          <w:szCs w:val="21"/>
        </w:rPr>
        <w:t>lcrypto</w:t>
      </w:r>
      <w:proofErr w:type="spellEnd"/>
      <w:r w:rsidR="001C0877" w:rsidRPr="001C0877">
        <w:rPr>
          <w:rFonts w:ascii="Calibri" w:eastAsia="宋体" w:hAnsi="Calibri" w:cs="Times New Roman (正文 CS 字体)"/>
          <w:color w:val="000000" w:themeColor="text1"/>
          <w:szCs w:val="21"/>
        </w:rPr>
        <w:br/>
      </w:r>
      <w:r w:rsidR="001C0877" w:rsidRPr="001C0877">
        <w:rPr>
          <w:rFonts w:ascii="Calibri" w:eastAsia="宋体" w:hAnsi="Calibri" w:cs="Times New Roman (正文 CS 字体)" w:hint="eastAsia"/>
          <w:color w:val="000000" w:themeColor="text1"/>
          <w:szCs w:val="21"/>
        </w:rPr>
        <w:t>.</w:t>
      </w:r>
      <w:r w:rsidR="001C0877" w:rsidRPr="001C0877">
        <w:rPr>
          <w:rFonts w:ascii="Calibri" w:eastAsia="宋体" w:hAnsi="Calibri" w:cs="Times New Roman (正文 CS 字体)"/>
          <w:color w:val="000000" w:themeColor="text1"/>
          <w:szCs w:val="21"/>
        </w:rPr>
        <w:t>/signature</w:t>
      </w:r>
    </w:p>
    <w:p w14:paraId="7D959227" w14:textId="77777777" w:rsidR="001C0877" w:rsidRPr="001C0877" w:rsidRDefault="001C0877" w:rsidP="001C0877">
      <w:pPr>
        <w:rPr>
          <w:rFonts w:ascii="Times New Roman" w:eastAsia="宋体" w:hAnsi="Times New Roman" w:cs="Times New Roman (正文 CS 字体)"/>
          <w:color w:val="000000" w:themeColor="text1"/>
          <w:sz w:val="24"/>
        </w:rPr>
      </w:pPr>
    </w:p>
    <w:p w14:paraId="0A6D7DB0" w14:textId="5F5CF289" w:rsidR="00416619" w:rsidRPr="00A51E15" w:rsidRDefault="004A37A7" w:rsidP="00416619">
      <w:pPr>
        <w:pStyle w:val="a3"/>
        <w:numPr>
          <w:ilvl w:val="1"/>
          <w:numId w:val="7"/>
        </w:numPr>
        <w:ind w:firstLineChars="0"/>
        <w:rPr>
          <w:rFonts w:ascii="Times New Roman" w:eastAsia="宋体" w:hAnsi="Times New Roman" w:cs="Times New Roman (正文 CS 字体)"/>
          <w:color w:val="000000" w:themeColor="text1"/>
          <w:sz w:val="24"/>
        </w:rPr>
      </w:pPr>
      <w:r w:rsidRPr="00A51E15">
        <w:rPr>
          <w:rFonts w:ascii="Times New Roman" w:eastAsia="宋体" w:hAnsi="Times New Roman" w:cs="Times New Roman (正文 CS 字体)" w:hint="eastAsia"/>
          <w:color w:val="000000" w:themeColor="text1"/>
          <w:sz w:val="24"/>
        </w:rPr>
        <w:t>数字签名及验证</w:t>
      </w:r>
    </w:p>
    <w:p w14:paraId="20230E23" w14:textId="4C20DB9A" w:rsidR="00416619" w:rsidRDefault="00416619" w:rsidP="00416619">
      <w:pPr>
        <w:pStyle w:val="a3"/>
        <w:numPr>
          <w:ilvl w:val="2"/>
          <w:numId w:val="7"/>
        </w:numPr>
        <w:ind w:left="840" w:firstLineChars="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 w:rsidRPr="000B20DF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使用</w:t>
      </w:r>
      <w:r w:rsidRPr="000B20DF">
        <w:rPr>
          <w:rFonts w:ascii="Times New Roman" w:eastAsia="宋体" w:hAnsi="Times New Roman" w:cs="Times New Roman (正文 CS 字体)"/>
          <w:color w:val="000000" w:themeColor="text1"/>
          <w:szCs w:val="21"/>
        </w:rPr>
        <w:t>OpenSSL</w:t>
      </w:r>
      <w:r w:rsidRPr="000B20DF">
        <w:rPr>
          <w:rFonts w:ascii="Times New Roman" w:eastAsia="宋体" w:hAnsi="Times New Roman" w:cs="Times New Roman (正文 CS 字体)"/>
          <w:color w:val="000000" w:themeColor="text1"/>
          <w:szCs w:val="21"/>
        </w:rPr>
        <w:t>命令</w:t>
      </w:r>
      <w:r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签名</w:t>
      </w:r>
      <w:r w:rsidR="00924985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并</w:t>
      </w:r>
      <w:r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验证</w:t>
      </w:r>
    </w:p>
    <w:p w14:paraId="23958E52" w14:textId="5AF194D5" w:rsidR="00CD203F" w:rsidRDefault="00CD203F" w:rsidP="00CD203F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 w:rsidRPr="00CD203F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生成</w:t>
      </w:r>
      <w:r w:rsidRPr="00CD203F">
        <w:rPr>
          <w:rFonts w:ascii="Times New Roman" w:eastAsia="宋体" w:hAnsi="Times New Roman" w:cs="Times New Roman (正文 CS 字体)"/>
          <w:color w:val="000000" w:themeColor="text1"/>
          <w:szCs w:val="21"/>
        </w:rPr>
        <w:t>2048</w:t>
      </w:r>
      <w:r w:rsidRPr="00CD203F">
        <w:rPr>
          <w:rFonts w:ascii="Times New Roman" w:eastAsia="宋体" w:hAnsi="Times New Roman" w:cs="Times New Roman (正文 CS 字体)"/>
          <w:color w:val="000000" w:themeColor="text1"/>
          <w:szCs w:val="21"/>
        </w:rPr>
        <w:t>位密钥，存储到文件</w:t>
      </w:r>
      <w:proofErr w:type="spellStart"/>
      <w:r w:rsidR="004A1EFC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id_rsa.key</w:t>
      </w:r>
      <w:proofErr w:type="spellEnd"/>
    </w:p>
    <w:p w14:paraId="73387251" w14:textId="5205C749" w:rsidR="00534F71" w:rsidRPr="00534F71" w:rsidRDefault="00534F71" w:rsidP="00534F71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spellStart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>genrsa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-out </w:t>
      </w:r>
      <w:proofErr w:type="spellStart"/>
      <w:r w:rsidR="004A1EFC">
        <w:rPr>
          <w:rFonts w:ascii="Calibri" w:eastAsia="宋体" w:hAnsi="Calibri" w:cs="Times New Roman (正文 CS 字体)"/>
          <w:color w:val="000000" w:themeColor="text1"/>
          <w:szCs w:val="21"/>
        </w:rPr>
        <w:t>id_rsa.key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2048</w:t>
      </w:r>
    </w:p>
    <w:p w14:paraId="58C1EE12" w14:textId="32E59FB3" w:rsidR="00CD203F" w:rsidRPr="00FA70A5" w:rsidRDefault="00A41DCC" w:rsidP="00CD203F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Open Sans"/>
          <w:color w:val="000000" w:themeColor="text1"/>
          <w:shd w:val="clear" w:color="auto" w:fill="FFFFFF"/>
        </w:rPr>
      </w:pPr>
      <w:r w:rsidRPr="00FA70A5">
        <w:rPr>
          <w:rFonts w:ascii="Times New Roman" w:eastAsia="宋体" w:hAnsi="Times New Roman" w:cs="Open Sans" w:hint="eastAsia"/>
          <w:color w:val="000000" w:themeColor="text1"/>
          <w:shd w:val="clear" w:color="auto" w:fill="FFFFFF"/>
        </w:rPr>
        <w:t>根据</w:t>
      </w:r>
      <w:r w:rsidR="00CD203F"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私</w:t>
      </w:r>
      <w:proofErr w:type="gramStart"/>
      <w:r w:rsidR="00CD203F"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钥</w:t>
      </w:r>
      <w:proofErr w:type="gramEnd"/>
      <w:r w:rsidR="00CD203F"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文件，</w:t>
      </w:r>
      <w:r w:rsidRPr="00FA70A5">
        <w:rPr>
          <w:rFonts w:ascii="Times New Roman" w:eastAsia="宋体" w:hAnsi="Times New Roman" w:cs="Open Sans" w:hint="eastAsia"/>
          <w:color w:val="000000" w:themeColor="text1"/>
          <w:shd w:val="clear" w:color="auto" w:fill="FFFFFF"/>
        </w:rPr>
        <w:t>导出</w:t>
      </w:r>
      <w:r w:rsidR="00CD203F"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公</w:t>
      </w:r>
      <w:proofErr w:type="gramStart"/>
      <w:r w:rsidR="00CD203F"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钥</w:t>
      </w:r>
      <w:proofErr w:type="gramEnd"/>
      <w:r w:rsidR="00CD203F"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文件</w:t>
      </w:r>
      <w:r w:rsidR="004A1EFC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id_rsa.pub</w:t>
      </w:r>
    </w:p>
    <w:p w14:paraId="05FE5113" w14:textId="76E3EAD0" w:rsidR="00534F71" w:rsidRPr="00534F71" w:rsidRDefault="00534F71" w:rsidP="00534F71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spellStart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>rsa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-in </w:t>
      </w:r>
      <w:proofErr w:type="spellStart"/>
      <w:r w:rsidR="004A1EFC">
        <w:rPr>
          <w:rFonts w:ascii="Calibri" w:eastAsia="宋体" w:hAnsi="Calibri" w:cs="Times New Roman (正文 CS 字体)"/>
          <w:color w:val="000000" w:themeColor="text1"/>
          <w:szCs w:val="21"/>
        </w:rPr>
        <w:t>id_rsa.key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-out </w:t>
      </w:r>
      <w:r w:rsidR="004A1EFC">
        <w:rPr>
          <w:rFonts w:ascii="Calibri" w:eastAsia="宋体" w:hAnsi="Calibri" w:cs="Times New Roman (正文 CS 字体)"/>
          <w:color w:val="000000" w:themeColor="text1"/>
          <w:szCs w:val="21"/>
        </w:rPr>
        <w:t>id_rsa.pub</w:t>
      </w:r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-</w:t>
      </w:r>
      <w:proofErr w:type="spellStart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>pubout</w:t>
      </w:r>
      <w:proofErr w:type="spellEnd"/>
    </w:p>
    <w:p w14:paraId="537FA2FE" w14:textId="443F9445" w:rsidR="00CD203F" w:rsidRPr="00FA70A5" w:rsidRDefault="00CD203F" w:rsidP="00CD203F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Open Sans"/>
          <w:color w:val="000000" w:themeColor="text1"/>
          <w:shd w:val="clear" w:color="auto" w:fill="FFFFFF"/>
        </w:rPr>
      </w:pPr>
      <w:r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使用私</w:t>
      </w:r>
      <w:proofErr w:type="gramStart"/>
      <w:r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钥</w:t>
      </w:r>
      <w:proofErr w:type="gramEnd"/>
      <w:r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对文件</w:t>
      </w:r>
      <w:r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message.txt</w:t>
      </w:r>
      <w:r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进行签名，输出签名到</w:t>
      </w:r>
      <w:r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message.sha256</w:t>
      </w:r>
    </w:p>
    <w:p w14:paraId="5627ED56" w14:textId="4068F1B2" w:rsidR="00534F71" w:rsidRPr="00534F71" w:rsidRDefault="00534F71" w:rsidP="00534F71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spellStart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>dgst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-sign </w:t>
      </w:r>
      <w:proofErr w:type="spellStart"/>
      <w:r w:rsidR="004A1EFC">
        <w:rPr>
          <w:rFonts w:ascii="Calibri" w:eastAsia="宋体" w:hAnsi="Calibri" w:cs="Times New Roman (正文 CS 字体)"/>
          <w:color w:val="000000" w:themeColor="text1"/>
          <w:szCs w:val="21"/>
        </w:rPr>
        <w:t>id_rsa.key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-out </w:t>
      </w:r>
      <w:proofErr w:type="spellStart"/>
      <w:r w:rsidR="00356F32" w:rsidRPr="00356F32">
        <w:rPr>
          <w:rFonts w:ascii="Calibri" w:eastAsia="宋体" w:hAnsi="Calibri" w:cs="Times New Roman (正文 CS 字体)"/>
          <w:color w:val="000000" w:themeColor="text1"/>
          <w:szCs w:val="21"/>
        </w:rPr>
        <w:t>rsa_signature.bin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-sha256 message.txt</w:t>
      </w:r>
    </w:p>
    <w:p w14:paraId="2D12E2D8" w14:textId="2F4AFDF1" w:rsidR="00C8759F" w:rsidRPr="00FA70A5" w:rsidRDefault="00C8759F" w:rsidP="00CD203F">
      <w:pPr>
        <w:pStyle w:val="a3"/>
        <w:numPr>
          <w:ilvl w:val="0"/>
          <w:numId w:val="13"/>
        </w:numPr>
        <w:ind w:firstLineChars="0"/>
        <w:rPr>
          <w:rFonts w:ascii="Times New Roman" w:eastAsia="宋体" w:hAnsi="Times New Roman" w:cs="Open Sans"/>
          <w:color w:val="000000" w:themeColor="text1"/>
          <w:shd w:val="clear" w:color="auto" w:fill="FFFFFF"/>
        </w:rPr>
      </w:pPr>
      <w:r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使用公</w:t>
      </w:r>
      <w:proofErr w:type="gramStart"/>
      <w:r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钥</w:t>
      </w:r>
      <w:proofErr w:type="gramEnd"/>
      <w:r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验证签名</w:t>
      </w:r>
    </w:p>
    <w:p w14:paraId="413E8810" w14:textId="3A35B692" w:rsidR="00534F71" w:rsidRPr="00534F71" w:rsidRDefault="00534F71" w:rsidP="00534F71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spellStart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>dgst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-verify </w:t>
      </w:r>
      <w:r w:rsidR="004A1EFC">
        <w:rPr>
          <w:rFonts w:ascii="Calibri" w:eastAsia="宋体" w:hAnsi="Calibri" w:cs="Times New Roman (正文 CS 字体)"/>
          <w:color w:val="000000" w:themeColor="text1"/>
          <w:szCs w:val="21"/>
        </w:rPr>
        <w:t>id_rsa.pub</w:t>
      </w:r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-signature </w:t>
      </w:r>
      <w:proofErr w:type="spellStart"/>
      <w:r w:rsidR="0029783F" w:rsidRPr="00356F32">
        <w:rPr>
          <w:rFonts w:ascii="Calibri" w:eastAsia="宋体" w:hAnsi="Calibri" w:cs="Times New Roman (正文 CS 字体)"/>
          <w:color w:val="000000" w:themeColor="text1"/>
          <w:szCs w:val="21"/>
        </w:rPr>
        <w:t>rsa_signature.bin</w:t>
      </w:r>
      <w:proofErr w:type="spellEnd"/>
      <w:r w:rsidRPr="00534F71">
        <w:rPr>
          <w:rFonts w:ascii="Calibri" w:eastAsia="宋体" w:hAnsi="Calibri" w:cs="Times New Roman (正文 CS 字体)"/>
          <w:color w:val="000000" w:themeColor="text1"/>
          <w:szCs w:val="21"/>
        </w:rPr>
        <w:t xml:space="preserve"> -sha256 message.txt</w:t>
      </w:r>
    </w:p>
    <w:p w14:paraId="7253CC87" w14:textId="24C388CF" w:rsidR="00534F71" w:rsidRPr="00FA70A5" w:rsidRDefault="00534F71" w:rsidP="00FA70A5">
      <w:pPr>
        <w:ind w:firstLine="420"/>
        <w:rPr>
          <w:rFonts w:ascii="Times New Roman" w:eastAsia="宋体" w:hAnsi="Times New Roman" w:cs="Open Sans"/>
          <w:color w:val="000000" w:themeColor="text1"/>
          <w:shd w:val="clear" w:color="auto" w:fill="FFFFFF"/>
        </w:rPr>
      </w:pPr>
      <w:r w:rsidRPr="00FA70A5">
        <w:rPr>
          <w:rFonts w:ascii="Times New Roman" w:eastAsia="宋体" w:hAnsi="Times New Roman" w:cs="Open Sans" w:hint="eastAsia"/>
          <w:color w:val="000000" w:themeColor="text1"/>
          <w:shd w:val="clear" w:color="auto" w:fill="FFFFFF"/>
        </w:rPr>
        <w:t>若验证成功，会输出</w:t>
      </w:r>
      <w:r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Verified OK</w:t>
      </w:r>
      <w:r w:rsidRPr="00FA70A5">
        <w:rPr>
          <w:rFonts w:ascii="Times New Roman" w:eastAsia="宋体" w:hAnsi="Times New Roman" w:cs="Open Sans"/>
          <w:color w:val="000000" w:themeColor="text1"/>
          <w:shd w:val="clear" w:color="auto" w:fill="FFFFFF"/>
        </w:rPr>
        <w:t>字段</w:t>
      </w:r>
      <w:r w:rsidR="00745CFB" w:rsidRPr="00FA70A5">
        <w:rPr>
          <w:rFonts w:ascii="Times New Roman" w:eastAsia="宋体" w:hAnsi="Times New Roman" w:cs="Open Sans" w:hint="eastAsia"/>
          <w:color w:val="000000" w:themeColor="text1"/>
          <w:shd w:val="clear" w:color="auto" w:fill="FFFFFF"/>
        </w:rPr>
        <w:t>。</w:t>
      </w:r>
    </w:p>
    <w:p w14:paraId="6F3C3DE3" w14:textId="751F2DD0" w:rsidR="006E327D" w:rsidRDefault="006E327D" w:rsidP="006E327D">
      <w:pPr>
        <w:rPr>
          <w:rFonts w:ascii="Times New Roman" w:eastAsia="宋体" w:hAnsi="Times New Roman" w:cs="Times New Roman (正文 CS 字体)"/>
          <w:color w:val="000000" w:themeColor="text1"/>
          <w:szCs w:val="21"/>
        </w:rPr>
      </w:pPr>
    </w:p>
    <w:p w14:paraId="162B5ADE" w14:textId="1EC2564D" w:rsidR="006E327D" w:rsidRDefault="006E327D" w:rsidP="0012779E">
      <w:pPr>
        <w:ind w:left="42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 w:rsidRPr="0012779E">
        <w:rPr>
          <w:rFonts w:ascii="Times New Roman" w:eastAsia="宋体" w:hAnsi="Times New Roman" w:cs="Times New Roman (正文 CS 字体)"/>
          <w:color w:val="000000" w:themeColor="text1"/>
          <w:szCs w:val="21"/>
        </w:rPr>
        <w:t>以下</w:t>
      </w:r>
      <w:r w:rsidR="0085221D" w:rsidRPr="0012779E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为</w:t>
      </w:r>
      <w:r w:rsidR="00E75103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部分</w:t>
      </w:r>
      <w:r w:rsidRPr="0012779E">
        <w:rPr>
          <w:rFonts w:ascii="Times New Roman" w:eastAsia="宋体" w:hAnsi="Times New Roman" w:cs="Times New Roman (正文 CS 字体)"/>
          <w:color w:val="000000" w:themeColor="text1"/>
          <w:szCs w:val="21"/>
        </w:rPr>
        <w:t>语法解释</w:t>
      </w:r>
      <w:r w:rsidRPr="0012779E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。</w:t>
      </w:r>
    </w:p>
    <w:p w14:paraId="5AB3C6E8" w14:textId="3D9050C7" w:rsidR="007E4976" w:rsidRPr="0012779E" w:rsidRDefault="007E4976" w:rsidP="007E4976">
      <w:pPr>
        <w:ind w:left="42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 w:rsidRPr="0012779E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语法：</w:t>
      </w:r>
      <w:proofErr w:type="spellStart"/>
      <w:r w:rsidRPr="0012779E">
        <w:rPr>
          <w:rFonts w:ascii="Calibri" w:eastAsia="宋体" w:hAnsi="Calibri" w:cs="Times New Roman (正文 CS 字体)"/>
          <w:color w:val="000000" w:themeColor="text1"/>
          <w:szCs w:val="21"/>
        </w:rPr>
        <w:t>genrsa</w:t>
      </w:r>
      <w:proofErr w:type="spellEnd"/>
      <w:r w:rsidRPr="0012779E">
        <w:rPr>
          <w:rFonts w:ascii="Calibri" w:eastAsia="宋体" w:hAnsi="Calibri" w:cs="Times New Roman (正文 CS 字体)"/>
          <w:color w:val="000000" w:themeColor="text1"/>
          <w:szCs w:val="21"/>
        </w:rPr>
        <w:t xml:space="preserve"> [options] </w:t>
      </w:r>
      <w:proofErr w:type="spellStart"/>
      <w:r w:rsidRPr="0012779E">
        <w:rPr>
          <w:rFonts w:ascii="Calibri" w:eastAsia="宋体" w:hAnsi="Calibri" w:cs="Times New Roman (正文 CS 字体)"/>
          <w:color w:val="000000" w:themeColor="text1"/>
          <w:szCs w:val="21"/>
        </w:rPr>
        <w:t>numbits</w:t>
      </w:r>
      <w:proofErr w:type="spellEnd"/>
    </w:p>
    <w:tbl>
      <w:tblPr>
        <w:tblStyle w:val="3-3"/>
        <w:tblW w:w="4500" w:type="pct"/>
        <w:jc w:val="center"/>
        <w:tblLook w:val="0020" w:firstRow="1" w:lastRow="0" w:firstColumn="0" w:lastColumn="0" w:noHBand="0" w:noVBand="0"/>
      </w:tblPr>
      <w:tblGrid>
        <w:gridCol w:w="1980"/>
        <w:gridCol w:w="5486"/>
      </w:tblGrid>
      <w:tr w:rsidR="007E4976" w:rsidRPr="00A51E15" w14:paraId="0CE5A75A" w14:textId="77777777" w:rsidTr="000C5B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D9D9D9" w:themeFill="background1" w:themeFillShade="D9"/>
          </w:tcPr>
          <w:p w14:paraId="3DE29FE7" w14:textId="77777777" w:rsidR="007E4976" w:rsidRPr="0012779E" w:rsidRDefault="007E4976" w:rsidP="000C5BCE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选项</w:t>
            </w:r>
          </w:p>
        </w:tc>
        <w:tc>
          <w:tcPr>
            <w:tcW w:w="3674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D9D9D9" w:themeFill="background1" w:themeFillShade="D9"/>
          </w:tcPr>
          <w:p w14:paraId="3A1D30CB" w14:textId="77777777" w:rsidR="007E4976" w:rsidRPr="0012779E" w:rsidRDefault="007E4976" w:rsidP="000C5BCE">
            <w:pPr>
              <w:ind w:leftChars="50" w:left="1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作用</w:t>
            </w:r>
          </w:p>
        </w:tc>
      </w:tr>
      <w:tr w:rsidR="007E4976" w:rsidRPr="0012779E" w14:paraId="4C857101" w14:textId="77777777" w:rsidTr="000C5B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6151E5BC" w14:textId="77777777" w:rsidR="007E4976" w:rsidRPr="0012779E" w:rsidRDefault="007E4976" w:rsidP="000C5BCE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-out</w:t>
            </w:r>
          </w:p>
        </w:tc>
        <w:tc>
          <w:tcPr>
            <w:tcW w:w="3674" w:type="pct"/>
          </w:tcPr>
          <w:p w14:paraId="1DE7466C" w14:textId="77777777" w:rsidR="007E4976" w:rsidRPr="0012779E" w:rsidRDefault="007E4976" w:rsidP="000C5BCE">
            <w:pPr>
              <w:ind w:leftChars="50" w:left="10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指定输出文件</w:t>
            </w:r>
          </w:p>
        </w:tc>
      </w:tr>
      <w:tr w:rsidR="007E4976" w:rsidRPr="0012779E" w14:paraId="1753068D" w14:textId="77777777" w:rsidTr="000C5BCE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364D100D" w14:textId="77777777" w:rsidR="007E4976" w:rsidRPr="0012779E" w:rsidRDefault="007E4976" w:rsidP="000C5BCE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proofErr w:type="spell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numbits</w:t>
            </w:r>
            <w:proofErr w:type="spellEnd"/>
          </w:p>
        </w:tc>
        <w:tc>
          <w:tcPr>
            <w:tcW w:w="3674" w:type="pct"/>
          </w:tcPr>
          <w:p w14:paraId="456D90A6" w14:textId="77777777" w:rsidR="007E4976" w:rsidRPr="0012779E" w:rsidRDefault="007E4976" w:rsidP="000C5BCE">
            <w:pPr>
              <w:ind w:leftChars="50" w:left="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密钥长度，存在默认值</w:t>
            </w:r>
          </w:p>
        </w:tc>
      </w:tr>
    </w:tbl>
    <w:p w14:paraId="1849A21C" w14:textId="7FEC20BF" w:rsidR="006E327D" w:rsidRPr="0012779E" w:rsidRDefault="00BC3F63" w:rsidP="007E4976">
      <w:pPr>
        <w:ind w:firstLine="42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 w:rsidRPr="0012779E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语法：</w:t>
      </w:r>
      <w:proofErr w:type="spellStart"/>
      <w:r w:rsidRPr="0012779E">
        <w:rPr>
          <w:rFonts w:ascii="Calibri" w:eastAsia="宋体" w:hAnsi="Calibri" w:cs="Times New Roman (正文 CS 字体)"/>
          <w:color w:val="000000" w:themeColor="text1"/>
          <w:szCs w:val="21"/>
        </w:rPr>
        <w:t>rsa</w:t>
      </w:r>
      <w:proofErr w:type="spellEnd"/>
      <w:r w:rsidRPr="0012779E">
        <w:rPr>
          <w:rFonts w:ascii="Calibri" w:eastAsia="宋体" w:hAnsi="Calibri" w:cs="Times New Roman (正文 CS 字体)"/>
          <w:color w:val="000000" w:themeColor="text1"/>
          <w:szCs w:val="21"/>
        </w:rPr>
        <w:t xml:space="preserve"> [options]</w:t>
      </w:r>
    </w:p>
    <w:tbl>
      <w:tblPr>
        <w:tblStyle w:val="3-3"/>
        <w:tblW w:w="4500" w:type="pct"/>
        <w:jc w:val="center"/>
        <w:tblLook w:val="0020" w:firstRow="1" w:lastRow="0" w:firstColumn="0" w:lastColumn="0" w:noHBand="0" w:noVBand="0"/>
      </w:tblPr>
      <w:tblGrid>
        <w:gridCol w:w="1980"/>
        <w:gridCol w:w="5486"/>
      </w:tblGrid>
      <w:tr w:rsidR="004A37A7" w:rsidRPr="0012779E" w14:paraId="34010888" w14:textId="77777777" w:rsidTr="00A51E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D9D9D9" w:themeFill="background1" w:themeFillShade="D9"/>
          </w:tcPr>
          <w:p w14:paraId="5BDCCD22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选项</w:t>
            </w:r>
          </w:p>
        </w:tc>
        <w:tc>
          <w:tcPr>
            <w:tcW w:w="3674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D9D9D9" w:themeFill="background1" w:themeFillShade="D9"/>
          </w:tcPr>
          <w:p w14:paraId="40B67DB3" w14:textId="77777777" w:rsidR="006E327D" w:rsidRPr="0012779E" w:rsidRDefault="006E327D" w:rsidP="00A51E15">
            <w:pPr>
              <w:ind w:leftChars="50" w:left="1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作用</w:t>
            </w:r>
          </w:p>
        </w:tc>
      </w:tr>
      <w:tr w:rsidR="00A51E15" w:rsidRPr="0012779E" w14:paraId="563254D8" w14:textId="77777777" w:rsidTr="00A51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26B10E58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-in</w:t>
            </w:r>
          </w:p>
        </w:tc>
        <w:tc>
          <w:tcPr>
            <w:tcW w:w="3674" w:type="pct"/>
          </w:tcPr>
          <w:p w14:paraId="717FFDA3" w14:textId="77777777" w:rsidR="006E327D" w:rsidRPr="0012779E" w:rsidRDefault="006E327D" w:rsidP="00A51E15">
            <w:pPr>
              <w:ind w:leftChars="50" w:left="10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指定输入文件</w:t>
            </w:r>
          </w:p>
        </w:tc>
      </w:tr>
      <w:tr w:rsidR="00A51E15" w:rsidRPr="0012779E" w14:paraId="2E27C337" w14:textId="77777777" w:rsidTr="00A51E15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63EDBB68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-out</w:t>
            </w:r>
          </w:p>
        </w:tc>
        <w:tc>
          <w:tcPr>
            <w:tcW w:w="3674" w:type="pct"/>
          </w:tcPr>
          <w:p w14:paraId="323B75ED" w14:textId="77777777" w:rsidR="006E327D" w:rsidRPr="0012779E" w:rsidRDefault="006E327D" w:rsidP="00A51E15">
            <w:pPr>
              <w:ind w:leftChars="50" w:left="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指定输出文件</w:t>
            </w:r>
          </w:p>
        </w:tc>
      </w:tr>
      <w:tr w:rsidR="00A51E15" w:rsidRPr="0012779E" w14:paraId="1EA42B44" w14:textId="77777777" w:rsidTr="00A51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4678DEB6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-</w:t>
            </w:r>
            <w:proofErr w:type="spell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pubout</w:t>
            </w:r>
            <w:proofErr w:type="spellEnd"/>
          </w:p>
        </w:tc>
        <w:tc>
          <w:tcPr>
            <w:tcW w:w="3674" w:type="pct"/>
          </w:tcPr>
          <w:p w14:paraId="2604BBC5" w14:textId="77777777" w:rsidR="006E327D" w:rsidRPr="0012779E" w:rsidRDefault="006E327D" w:rsidP="00A51E15">
            <w:pPr>
              <w:ind w:leftChars="50" w:left="10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输出公</w:t>
            </w:r>
            <w:proofErr w:type="gram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钥</w:t>
            </w:r>
            <w:proofErr w:type="gramEnd"/>
          </w:p>
        </w:tc>
      </w:tr>
    </w:tbl>
    <w:p w14:paraId="2C8A2696" w14:textId="6C5BD3DC" w:rsidR="006E327D" w:rsidRPr="0012779E" w:rsidRDefault="00C37A9E" w:rsidP="0012779E">
      <w:pPr>
        <w:ind w:left="42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 w:rsidRPr="0012779E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语法：</w:t>
      </w:r>
      <w:proofErr w:type="spellStart"/>
      <w:r w:rsidR="006E327D" w:rsidRPr="0012779E">
        <w:rPr>
          <w:rFonts w:ascii="Calibri" w:eastAsia="宋体" w:hAnsi="Calibri" w:cs="Times New Roman (正文 CS 字体)"/>
          <w:color w:val="000000" w:themeColor="text1"/>
          <w:szCs w:val="21"/>
        </w:rPr>
        <w:t>dgst</w:t>
      </w:r>
      <w:proofErr w:type="spellEnd"/>
      <w:r w:rsidR="006E327D" w:rsidRPr="0012779E">
        <w:rPr>
          <w:rFonts w:ascii="Calibri" w:eastAsia="宋体" w:hAnsi="Calibri" w:cs="Times New Roman (正文 CS 字体)"/>
          <w:color w:val="000000" w:themeColor="text1"/>
          <w:szCs w:val="21"/>
        </w:rPr>
        <w:t xml:space="preserve"> [options] [file...]</w:t>
      </w:r>
    </w:p>
    <w:tbl>
      <w:tblPr>
        <w:tblStyle w:val="3-3"/>
        <w:tblW w:w="4500" w:type="pct"/>
        <w:jc w:val="center"/>
        <w:tblLook w:val="0020" w:firstRow="1" w:lastRow="0" w:firstColumn="0" w:lastColumn="0" w:noHBand="0" w:noVBand="0"/>
      </w:tblPr>
      <w:tblGrid>
        <w:gridCol w:w="1980"/>
        <w:gridCol w:w="5486"/>
      </w:tblGrid>
      <w:tr w:rsidR="006E327D" w:rsidRPr="0012779E" w14:paraId="7536BBB8" w14:textId="77777777" w:rsidTr="00A51E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D9D9D9" w:themeFill="background1" w:themeFillShade="D9"/>
          </w:tcPr>
          <w:p w14:paraId="4AF70628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选项</w:t>
            </w:r>
          </w:p>
        </w:tc>
        <w:tc>
          <w:tcPr>
            <w:tcW w:w="3674" w:type="pct"/>
            <w:tcBorders>
              <w:top w:val="single" w:sz="4" w:space="0" w:color="A5A5A5" w:themeColor="accent3"/>
              <w:bottom w:val="single" w:sz="4" w:space="0" w:color="A5A5A5" w:themeColor="accent3"/>
            </w:tcBorders>
            <w:shd w:val="clear" w:color="auto" w:fill="D9D9D9" w:themeFill="background1" w:themeFillShade="D9"/>
          </w:tcPr>
          <w:p w14:paraId="01B4192E" w14:textId="77777777" w:rsidR="006E327D" w:rsidRPr="0012779E" w:rsidRDefault="006E327D" w:rsidP="00A51E15">
            <w:pPr>
              <w:ind w:leftChars="50" w:left="10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作用</w:t>
            </w:r>
          </w:p>
        </w:tc>
      </w:tr>
      <w:tr w:rsidR="006E327D" w:rsidRPr="0012779E" w14:paraId="59663D0A" w14:textId="77777777" w:rsidTr="00A51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4FCC8306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 xml:space="preserve">-sign </w:t>
            </w:r>
            <w:proofErr w:type="spell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val</w:t>
            </w:r>
            <w:proofErr w:type="spellEnd"/>
          </w:p>
        </w:tc>
        <w:tc>
          <w:tcPr>
            <w:tcW w:w="3674" w:type="pct"/>
          </w:tcPr>
          <w:p w14:paraId="73CB4D6D" w14:textId="77777777" w:rsidR="006E327D" w:rsidRPr="0012779E" w:rsidRDefault="006E327D" w:rsidP="00A51E15">
            <w:pPr>
              <w:ind w:leftChars="50" w:left="10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生成签名，同时指定私</w:t>
            </w:r>
            <w:proofErr w:type="gram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钥</w:t>
            </w:r>
            <w:proofErr w:type="gramEnd"/>
          </w:p>
        </w:tc>
      </w:tr>
      <w:tr w:rsidR="006E327D" w:rsidRPr="0012779E" w14:paraId="609A8154" w14:textId="77777777" w:rsidTr="00A51E15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42409EF2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 xml:space="preserve">-versify </w:t>
            </w:r>
            <w:proofErr w:type="spell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val</w:t>
            </w:r>
            <w:proofErr w:type="spellEnd"/>
          </w:p>
        </w:tc>
        <w:tc>
          <w:tcPr>
            <w:tcW w:w="3674" w:type="pct"/>
          </w:tcPr>
          <w:p w14:paraId="441E7C7C" w14:textId="77777777" w:rsidR="006E327D" w:rsidRPr="0012779E" w:rsidRDefault="006E327D" w:rsidP="00A51E15">
            <w:pPr>
              <w:ind w:leftChars="50" w:left="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使用公</w:t>
            </w:r>
            <w:proofErr w:type="gram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钥</w:t>
            </w:r>
            <w:proofErr w:type="gramEnd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验证签名</w:t>
            </w:r>
          </w:p>
        </w:tc>
      </w:tr>
      <w:tr w:rsidR="006E327D" w:rsidRPr="0012779E" w14:paraId="71EEEB78" w14:textId="77777777" w:rsidTr="00A51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22605D04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-</w:t>
            </w:r>
            <w:proofErr w:type="spell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prverify</w:t>
            </w:r>
            <w:proofErr w:type="spellEnd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 xml:space="preserve"> </w:t>
            </w:r>
            <w:proofErr w:type="spell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val</w:t>
            </w:r>
            <w:proofErr w:type="spellEnd"/>
          </w:p>
        </w:tc>
        <w:tc>
          <w:tcPr>
            <w:tcW w:w="3674" w:type="pct"/>
          </w:tcPr>
          <w:p w14:paraId="65DD32B3" w14:textId="77777777" w:rsidR="006E327D" w:rsidRPr="0012779E" w:rsidRDefault="006E327D" w:rsidP="00A51E15">
            <w:pPr>
              <w:ind w:leftChars="50" w:left="10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使用私</w:t>
            </w:r>
            <w:proofErr w:type="gram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钥</w:t>
            </w:r>
            <w:proofErr w:type="gramEnd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验证签名</w:t>
            </w:r>
          </w:p>
        </w:tc>
      </w:tr>
      <w:tr w:rsidR="006E327D" w:rsidRPr="0012779E" w14:paraId="33ABE5A5" w14:textId="77777777" w:rsidTr="00A51E15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75CC50C1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 xml:space="preserve">-out </w:t>
            </w:r>
            <w:proofErr w:type="spell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outfile</w:t>
            </w:r>
            <w:proofErr w:type="spellEnd"/>
          </w:p>
        </w:tc>
        <w:tc>
          <w:tcPr>
            <w:tcW w:w="3674" w:type="pct"/>
          </w:tcPr>
          <w:p w14:paraId="3A42E730" w14:textId="3D83361E" w:rsidR="006E327D" w:rsidRPr="0012779E" w:rsidRDefault="006E327D" w:rsidP="00A51E15">
            <w:pPr>
              <w:ind w:leftChars="50" w:left="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输出到文件</w:t>
            </w:r>
          </w:p>
        </w:tc>
      </w:tr>
      <w:tr w:rsidR="006E327D" w:rsidRPr="0012779E" w14:paraId="2547F5FA" w14:textId="77777777" w:rsidTr="00A51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6495B02C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 xml:space="preserve">-signature </w:t>
            </w:r>
            <w:proofErr w:type="spellStart"/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infile</w:t>
            </w:r>
            <w:proofErr w:type="spellEnd"/>
          </w:p>
        </w:tc>
        <w:tc>
          <w:tcPr>
            <w:tcW w:w="3674" w:type="pct"/>
          </w:tcPr>
          <w:p w14:paraId="5D9481E4" w14:textId="2B8B225B" w:rsidR="006E327D" w:rsidRPr="0012779E" w:rsidRDefault="006E327D" w:rsidP="00A51E15">
            <w:pPr>
              <w:ind w:leftChars="50" w:left="10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指定签名文件</w:t>
            </w:r>
          </w:p>
        </w:tc>
      </w:tr>
      <w:tr w:rsidR="006E327D" w:rsidRPr="0012779E" w14:paraId="3A9C22E4" w14:textId="77777777" w:rsidTr="00A51E15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54B42BBF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-sha256</w:t>
            </w:r>
          </w:p>
        </w:tc>
        <w:tc>
          <w:tcPr>
            <w:tcW w:w="3674" w:type="pct"/>
          </w:tcPr>
          <w:p w14:paraId="1EFF1382" w14:textId="6548501B" w:rsidR="006E327D" w:rsidRPr="0012779E" w:rsidRDefault="006E327D" w:rsidP="00A51E15">
            <w:pPr>
              <w:ind w:leftChars="50" w:left="105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使用</w:t>
            </w: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sha256</w:t>
            </w: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算法</w:t>
            </w:r>
            <w:r w:rsidR="00E343A9">
              <w:rPr>
                <w:rFonts w:ascii="Times New Roman" w:eastAsia="宋体" w:hAnsi="Times New Roman" w:cs="Times New Roman (正文 CS 字体)" w:hint="eastAsia"/>
                <w:color w:val="000000" w:themeColor="text1"/>
                <w:szCs w:val="21"/>
              </w:rPr>
              <w:t>摘要</w:t>
            </w:r>
          </w:p>
        </w:tc>
      </w:tr>
      <w:tr w:rsidR="006E327D" w:rsidRPr="0012779E" w14:paraId="04016BCE" w14:textId="77777777" w:rsidTr="00A51E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326" w:type="pct"/>
          </w:tcPr>
          <w:p w14:paraId="12F3554E" w14:textId="77777777" w:rsidR="006E327D" w:rsidRPr="0012779E" w:rsidRDefault="006E327D" w:rsidP="00A51E15">
            <w:pPr>
              <w:ind w:leftChars="50" w:left="105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lastRenderedPageBreak/>
              <w:t>file</w:t>
            </w:r>
          </w:p>
        </w:tc>
        <w:tc>
          <w:tcPr>
            <w:tcW w:w="3674" w:type="pct"/>
          </w:tcPr>
          <w:p w14:paraId="1C1C47F6" w14:textId="7431F437" w:rsidR="006E327D" w:rsidRPr="0012779E" w:rsidRDefault="00216A7A" w:rsidP="00A51E15">
            <w:pPr>
              <w:ind w:leftChars="50" w:left="105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</w:pPr>
            <w:r>
              <w:rPr>
                <w:rFonts w:ascii="Times New Roman" w:eastAsia="宋体" w:hAnsi="Times New Roman" w:cs="Times New Roman (正文 CS 字体)" w:hint="eastAsia"/>
                <w:color w:val="000000" w:themeColor="text1"/>
                <w:szCs w:val="21"/>
              </w:rPr>
              <w:t>消息</w:t>
            </w:r>
            <w:r w:rsidR="006E327D" w:rsidRPr="0012779E">
              <w:rPr>
                <w:rFonts w:ascii="Times New Roman" w:eastAsia="宋体" w:hAnsi="Times New Roman" w:cs="Times New Roman (正文 CS 字体)"/>
                <w:color w:val="000000" w:themeColor="text1"/>
                <w:szCs w:val="21"/>
              </w:rPr>
              <w:t>文件</w:t>
            </w:r>
          </w:p>
        </w:tc>
      </w:tr>
    </w:tbl>
    <w:p w14:paraId="482D8A9C" w14:textId="77777777" w:rsidR="006E327D" w:rsidRPr="00534F71" w:rsidRDefault="006E327D" w:rsidP="00534F71">
      <w:pPr>
        <w:ind w:left="42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</w:p>
    <w:p w14:paraId="3510E606" w14:textId="6D670E8A" w:rsidR="00416619" w:rsidRDefault="00057B49" w:rsidP="00416619">
      <w:pPr>
        <w:pStyle w:val="a3"/>
        <w:numPr>
          <w:ilvl w:val="2"/>
          <w:numId w:val="7"/>
        </w:numPr>
        <w:ind w:left="840" w:firstLineChars="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数字</w:t>
      </w:r>
      <w:r w:rsidR="0063451D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签名</w:t>
      </w:r>
      <w:r w:rsidR="00373D64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程序</w:t>
      </w:r>
    </w:p>
    <w:p w14:paraId="25A5B667" w14:textId="593C7460" w:rsidR="00184A69" w:rsidRPr="00184A69" w:rsidRDefault="00184A69" w:rsidP="00184A69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 w:cs="Times New Roman (正文 CS 字体)"/>
          <w:color w:val="000000" w:themeColor="text1"/>
          <w:szCs w:val="21"/>
        </w:rPr>
      </w:pPr>
      <w:r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编写程序</w:t>
      </w:r>
      <w:r w:rsidR="00BC309A">
        <w:rPr>
          <w:rFonts w:ascii="Times New Roman" w:eastAsia="宋体" w:hAnsi="Times New Roman" w:cs="Times New Roman (正文 CS 字体)" w:hint="eastAsia"/>
          <w:color w:val="000000" w:themeColor="text1"/>
          <w:szCs w:val="21"/>
        </w:rPr>
        <w:t>文件</w:t>
      </w:r>
      <w:r w:rsidR="0036557F" w:rsidRPr="0036557F">
        <w:rPr>
          <w:rFonts w:ascii="Times New Roman" w:eastAsia="宋体" w:hAnsi="Times New Roman" w:cs="Times New Roman (正文 CS 字体)"/>
          <w:color w:val="000000" w:themeColor="text1"/>
          <w:szCs w:val="21"/>
        </w:rPr>
        <w:t>signature</w:t>
      </w:r>
      <w:r w:rsidR="0036557F">
        <w:rPr>
          <w:rFonts w:ascii="Times New Roman" w:eastAsia="宋体" w:hAnsi="Times New Roman" w:cs="Times New Roman (正文 CS 字体)"/>
          <w:color w:val="000000" w:themeColor="text1"/>
          <w:szCs w:val="21"/>
        </w:rPr>
        <w:t>.cpp</w:t>
      </w:r>
    </w:p>
    <w:p w14:paraId="2A9C299E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#include &lt;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tdio.h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&gt;</w:t>
      </w:r>
    </w:p>
    <w:p w14:paraId="43F565A5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#include &lt;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tring.h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&gt;</w:t>
      </w:r>
    </w:p>
    <w:p w14:paraId="38493D37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#include &lt;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/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.h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&gt;</w:t>
      </w:r>
    </w:p>
    <w:p w14:paraId="6CBE2B63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#include &lt;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/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rsa.h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&gt;</w:t>
      </w:r>
    </w:p>
    <w:p w14:paraId="56936EF2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#include &lt;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openssl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/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em.h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&gt;</w:t>
      </w:r>
    </w:p>
    <w:p w14:paraId="71142F06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</w:p>
    <w:p w14:paraId="2E5CF5B6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公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钥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文件名</w:t>
      </w:r>
    </w:p>
    <w:p w14:paraId="3F4B1CC3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#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define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PUBLIC_KEY_FILE_NAME "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lic.pem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"</w:t>
      </w:r>
    </w:p>
    <w:p w14:paraId="3F9B2FEB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私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钥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文件名</w:t>
      </w:r>
    </w:p>
    <w:p w14:paraId="3F8A245C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#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define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PRIVATE_KEY_FILE_NAME "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vate.pem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"</w:t>
      </w:r>
    </w:p>
    <w:p w14:paraId="31A1BD08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</w:p>
    <w:p w14:paraId="24DDAD0E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// RSA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生成公私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钥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，存储到文件</w:t>
      </w:r>
    </w:p>
    <w:p w14:paraId="6744C10F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bool </w:t>
      </w:r>
      <w:proofErr w:type="spellStart"/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enrsa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int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numbit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53AF4785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{</w:t>
      </w:r>
    </w:p>
    <w:p w14:paraId="0657A8D0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EVP_PKEY_CTX *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PKEY_CTX_new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id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PKEY_RSA, NULL);</w:t>
      </w:r>
    </w:p>
    <w:p w14:paraId="6BF3F1D3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43F8E621" w14:textId="769CC557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return false;</w:t>
      </w:r>
    </w:p>
    <w:p w14:paraId="3EA16BBC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EVP_PKEY *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NULL;</w:t>
      </w:r>
    </w:p>
    <w:p w14:paraId="51AEECC7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bool ret = false;</w:t>
      </w:r>
    </w:p>
    <w:p w14:paraId="3EBE7432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nt rt;</w:t>
      </w:r>
    </w:p>
    <w:p w14:paraId="61DC01F7" w14:textId="774B94BC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FILE *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NULL, *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NULL;</w:t>
      </w:r>
    </w:p>
    <w:p w14:paraId="504444E9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PKEY_keygen_init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 &lt;= 0)</w:t>
      </w:r>
    </w:p>
    <w:p w14:paraId="661472DD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3987686B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设置密钥长度</w:t>
      </w:r>
    </w:p>
    <w:p w14:paraId="1ABDAC70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PKEY_CTX_set_rsa_keygen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bits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numbit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 &lt;= 0)</w:t>
      </w:r>
    </w:p>
    <w:p w14:paraId="798CF6D0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2FE57742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生成密钥</w:t>
      </w:r>
    </w:p>
    <w:p w14:paraId="111CF5D2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PKEY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keyg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, &amp;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 &lt;= 0)</w:t>
      </w:r>
    </w:p>
    <w:p w14:paraId="2734AA59" w14:textId="2995F37F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2A77D793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fop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VATE_KEY_FILE_NAME, "w");</w:t>
      </w:r>
    </w:p>
    <w:p w14:paraId="5295E191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f</w:t>
      </w:r>
      <w:proofErr w:type="spellEnd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5AFB563C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77281E79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输出私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钥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到文件</w:t>
      </w:r>
    </w:p>
    <w:p w14:paraId="592610A0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t =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EM_write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vate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, NULL, NULL, 0, NULL, NULL);</w:t>
      </w:r>
    </w:p>
    <w:p w14:paraId="2458AFF4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fclose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7962F7B5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rt &lt;= 0)</w:t>
      </w:r>
    </w:p>
    <w:p w14:paraId="64C5D350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144887F2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</w:p>
    <w:p w14:paraId="3D940743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fop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LIC_KEY_FILE_NAME, "w");</w:t>
      </w:r>
    </w:p>
    <w:p w14:paraId="72E75F97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f</w:t>
      </w:r>
      <w:proofErr w:type="spellEnd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314B2449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2ABBC4E2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输出公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钥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到文件</w:t>
      </w:r>
    </w:p>
    <w:p w14:paraId="007CED12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t =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EM_write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539F6C48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fclose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2609EE76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rt &lt;= 0)</w:t>
      </w:r>
    </w:p>
    <w:p w14:paraId="3D035033" w14:textId="75B1E040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err;</w:t>
      </w:r>
    </w:p>
    <w:p w14:paraId="06C21420" w14:textId="43F4DDE7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 = true;</w:t>
      </w:r>
    </w:p>
    <w:p w14:paraId="5E8AC07A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rr:</w:t>
      </w:r>
    </w:p>
    <w:p w14:paraId="0C06F2A6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lastRenderedPageBreak/>
        <w:t xml:space="preserve">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PKEY_CTX_free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0197741E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urn ret;</w:t>
      </w:r>
    </w:p>
    <w:p w14:paraId="2A4E6403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}</w:t>
      </w:r>
    </w:p>
    <w:p w14:paraId="1C5F9B03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</w:p>
    <w:p w14:paraId="1ACA91DB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生成数据签名</w:t>
      </w:r>
    </w:p>
    <w:p w14:paraId="684A2C86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bool </w:t>
      </w:r>
      <w:proofErr w:type="spellStart"/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ensig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const uint8_t *in, unsigned int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in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, uint8_t *out, unsigned int *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out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009B0E73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{</w:t>
      </w:r>
    </w:p>
    <w:p w14:paraId="57861403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FILE *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fop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VATE_KEY_FILE_NAME, "r");</w:t>
      </w:r>
    </w:p>
    <w:p w14:paraId="4DBAA6CF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f</w:t>
      </w:r>
      <w:proofErr w:type="spellEnd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2BEAA208" w14:textId="23F1BB11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return false;</w:t>
      </w:r>
    </w:p>
    <w:p w14:paraId="6356C4BA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读取私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钥</w:t>
      </w:r>
      <w:proofErr w:type="gramEnd"/>
    </w:p>
    <w:p w14:paraId="12C5F9C7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EVP_PKEY *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EM_read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vate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, NULL, NULL, NULL);</w:t>
      </w:r>
    </w:p>
    <w:p w14:paraId="500BF17A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fclose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753BB946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15BB3062" w14:textId="0BA22DFB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return false;</w:t>
      </w:r>
    </w:p>
    <w:p w14:paraId="183FCAE1" w14:textId="67CAAF80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bool ret = false;</w:t>
      </w:r>
    </w:p>
    <w:p w14:paraId="6256D288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EVP_MD_CTX *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MD_CTX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new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37D79F79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34B17412" w14:textId="119F44FC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_new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16BEB4CD" w14:textId="2A0D8F23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初始化</w:t>
      </w:r>
    </w:p>
    <w:p w14:paraId="2D2AE348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Init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, EVP_sha256()) &lt;= 0)</w:t>
      </w:r>
    </w:p>
    <w:p w14:paraId="615E0D95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703BF175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输入消息，计算摘要</w:t>
      </w:r>
    </w:p>
    <w:p w14:paraId="46AAF7A9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Update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in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in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 &lt;= 0)</w:t>
      </w:r>
    </w:p>
    <w:p w14:paraId="27EBE670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1FF41A93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生成签名</w:t>
      </w:r>
    </w:p>
    <w:p w14:paraId="72AC429B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Final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out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out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 &lt;= 0)</w:t>
      </w:r>
    </w:p>
    <w:p w14:paraId="55841FE8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5C7FBECC" w14:textId="26262973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 = true;</w:t>
      </w:r>
    </w:p>
    <w:p w14:paraId="2BC77266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:</w:t>
      </w:r>
    </w:p>
    <w:p w14:paraId="4D80E703" w14:textId="2110F992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MD_CTX_free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652B2E90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_new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:</w:t>
      </w:r>
    </w:p>
    <w:p w14:paraId="44A6274C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PKEY_free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353E7869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urn ret;</w:t>
      </w:r>
    </w:p>
    <w:p w14:paraId="389E19E7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}</w:t>
      </w:r>
    </w:p>
    <w:p w14:paraId="245490E1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</w:p>
    <w:p w14:paraId="5B46D909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使用公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钥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验证数字签名，结构与签名相似</w:t>
      </w:r>
    </w:p>
    <w:p w14:paraId="48010B2E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bool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verify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const uint8_t *msg, unsigned int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msg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const uint8_t *sign, unsigned int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6B16C68A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{</w:t>
      </w:r>
    </w:p>
    <w:p w14:paraId="63CB8C60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FILE *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fop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LIC_KEY_FILE_NAME, "r");</w:t>
      </w:r>
    </w:p>
    <w:p w14:paraId="12D51C9D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f</w:t>
      </w:r>
      <w:proofErr w:type="spellEnd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5C3A91DF" w14:textId="095B2DDA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return false;</w:t>
      </w:r>
    </w:p>
    <w:p w14:paraId="4DFAF9B8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读取公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钥</w:t>
      </w:r>
      <w:proofErr w:type="gramEnd"/>
    </w:p>
    <w:p w14:paraId="304ADC4A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EVP_PKEY *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EM_read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, NULL, NULL, NULL);</w:t>
      </w:r>
    </w:p>
    <w:p w14:paraId="42F1D18F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fclose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ub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52012A26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46676500" w14:textId="09FAB487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return false;</w:t>
      </w:r>
    </w:p>
    <w:p w14:paraId="079A96C2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bool ret = false;</w:t>
      </w:r>
    </w:p>
    <w:p w14:paraId="50963737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EVP_MD_CTX *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MD_CTX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new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2DD10F4D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0FA1ECE6" w14:textId="71EC5896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_new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5209F02C" w14:textId="58A9897F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初始化</w:t>
      </w:r>
    </w:p>
    <w:p w14:paraId="624F9FCC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lastRenderedPageBreak/>
        <w:t xml:space="preserve">    if 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VerifyInit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, EVP_sha256()) &lt;= 0)</w:t>
      </w:r>
    </w:p>
    <w:p w14:paraId="23B250D1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0AD3377F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输入消息，计算摘要</w:t>
      </w:r>
    </w:p>
    <w:p w14:paraId="6404C73F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VerifyUpdate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msg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msg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 &lt;= 0)</w:t>
      </w:r>
    </w:p>
    <w:p w14:paraId="265C9A00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498CAADF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验证签名</w:t>
      </w:r>
    </w:p>
    <w:p w14:paraId="348401AF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VerifyFinal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sign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 &lt;= 0)</w:t>
      </w:r>
    </w:p>
    <w:p w14:paraId="474153CA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oto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;</w:t>
      </w:r>
    </w:p>
    <w:p w14:paraId="7C380FDD" w14:textId="130F5F84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 = true;</w:t>
      </w:r>
    </w:p>
    <w:p w14:paraId="0DC59038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:</w:t>
      </w:r>
    </w:p>
    <w:p w14:paraId="6F3A5C6E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MD_CTX_free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2CF8C89F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</w:p>
    <w:p w14:paraId="5F353B86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ctx_new_err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:</w:t>
      </w:r>
    </w:p>
    <w:p w14:paraId="183973A0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EVP_PKEY_free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key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6F1582D6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urn ret;</w:t>
      </w:r>
    </w:p>
    <w:p w14:paraId="2749310C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}</w:t>
      </w:r>
    </w:p>
    <w:p w14:paraId="3DEB6304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</w:p>
    <w:p w14:paraId="0A425923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int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main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</w:t>
      </w:r>
    </w:p>
    <w:p w14:paraId="2E624E89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{</w:t>
      </w:r>
    </w:p>
    <w:p w14:paraId="0C6BA7CD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生成长度为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2048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的密钥</w:t>
      </w:r>
    </w:p>
    <w:p w14:paraId="191128A2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</w:t>
      </w:r>
      <w:proofErr w:type="spellStart"/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enrsa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2048);</w:t>
      </w:r>
    </w:p>
    <w:p w14:paraId="42509B6E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const char *msg = "Hello World!";</w:t>
      </w:r>
    </w:p>
    <w:p w14:paraId="06137634" w14:textId="4FD00985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const unsigned int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msg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tr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msg);</w:t>
      </w:r>
    </w:p>
    <w:p w14:paraId="33AA5B2B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存储签名</w:t>
      </w:r>
    </w:p>
    <w:p w14:paraId="297855E4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uint8_t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[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256] = {0};</w:t>
      </w:r>
    </w:p>
    <w:p w14:paraId="455F7631" w14:textId="7B0A007D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unsigned int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= 0;</w:t>
      </w:r>
    </w:p>
    <w:p w14:paraId="7A461388" w14:textId="2240AAFD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签名</w:t>
      </w:r>
    </w:p>
    <w:p w14:paraId="6D685186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!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gensign</w:t>
      </w:r>
      <w:proofErr w:type="spellEnd"/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((uint8_t *)msg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msg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, sign, &amp;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)</w:t>
      </w:r>
    </w:p>
    <w:p w14:paraId="560C6B1A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{</w:t>
      </w:r>
    </w:p>
    <w:p w14:paraId="3575B42A" w14:textId="37D028D1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nt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"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签名失败</w:t>
      </w:r>
      <w:r w:rsidR="00E37B2E">
        <w:rPr>
          <w:rFonts w:ascii="Calibri" w:eastAsia="宋体" w:hAnsi="Calibri" w:cs="Times New Roman (正文 CS 字体)"/>
          <w:color w:val="000000" w:themeColor="text1"/>
          <w:szCs w:val="21"/>
        </w:rPr>
        <w:t>\n</w:t>
      </w:r>
      <w:r w:rsidRPr="002240A6">
        <w:rPr>
          <w:rFonts w:ascii="Calibri" w:eastAsia="宋体" w:hAnsi="Calibri" w:cs="Times New Roman (正文 CS 字体)" w:hint="eastAsia"/>
          <w:color w:val="000000" w:themeColor="text1"/>
          <w:szCs w:val="21"/>
        </w:rPr>
        <w:t>"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;</w:t>
      </w:r>
    </w:p>
    <w:p w14:paraId="7F8D826D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return 0;</w:t>
      </w:r>
    </w:p>
    <w:p w14:paraId="6A58D64E" w14:textId="49C1BF0F" w:rsidR="002240A6" w:rsidRPr="002240A6" w:rsidRDefault="002240A6" w:rsidP="005B0702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}</w:t>
      </w:r>
    </w:p>
    <w:p w14:paraId="6D226EFC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// 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验证签名</w:t>
      </w:r>
    </w:p>
    <w:p w14:paraId="5D08B507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if (</w:t>
      </w:r>
      <w:proofErr w:type="gram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verify(</w:t>
      </w:r>
      <w:proofErr w:type="gram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(uint8_t *)msg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msg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, sign,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sign_len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))</w:t>
      </w:r>
    </w:p>
    <w:p w14:paraId="3215B492" w14:textId="6094F79D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nt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"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验证成功</w:t>
      </w:r>
      <w:r w:rsidR="00E37B2E">
        <w:rPr>
          <w:rFonts w:ascii="Calibri" w:eastAsia="宋体" w:hAnsi="Calibri" w:cs="Times New Roman (正文 CS 字体)" w:hint="eastAsia"/>
          <w:color w:val="000000" w:themeColor="text1"/>
          <w:szCs w:val="21"/>
        </w:rPr>
        <w:t>\</w:t>
      </w:r>
      <w:r w:rsidR="00E37B2E">
        <w:rPr>
          <w:rFonts w:ascii="Calibri" w:eastAsia="宋体" w:hAnsi="Calibri" w:cs="Times New Roman (正文 CS 字体)"/>
          <w:color w:val="000000" w:themeColor="text1"/>
          <w:szCs w:val="21"/>
        </w:rPr>
        <w:t>n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");</w:t>
      </w:r>
    </w:p>
    <w:p w14:paraId="05BD1584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else</w:t>
      </w:r>
    </w:p>
    <w:p w14:paraId="0D9B3434" w14:textId="24202C39" w:rsidR="002240A6" w:rsidRPr="002240A6" w:rsidRDefault="002240A6" w:rsidP="00890B8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    </w:t>
      </w:r>
      <w:proofErr w:type="spellStart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printf</w:t>
      </w:r>
      <w:proofErr w:type="spellEnd"/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("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验证失败</w:t>
      </w:r>
      <w:r w:rsidR="00E37B2E">
        <w:rPr>
          <w:rFonts w:ascii="Calibri" w:eastAsia="宋体" w:hAnsi="Calibri" w:cs="Times New Roman (正文 CS 字体)" w:hint="eastAsia"/>
          <w:color w:val="000000" w:themeColor="text1"/>
          <w:szCs w:val="21"/>
        </w:rPr>
        <w:t>\</w:t>
      </w:r>
      <w:r w:rsidR="00E37B2E">
        <w:rPr>
          <w:rFonts w:ascii="Calibri" w:eastAsia="宋体" w:hAnsi="Calibri" w:cs="Times New Roman (正文 CS 字体)"/>
          <w:color w:val="000000" w:themeColor="text1"/>
          <w:szCs w:val="21"/>
        </w:rPr>
        <w:t>n</w:t>
      </w: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");</w:t>
      </w:r>
    </w:p>
    <w:p w14:paraId="162E74A7" w14:textId="77777777" w:rsidR="002240A6" w:rsidRPr="002240A6" w:rsidRDefault="002240A6" w:rsidP="002240A6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 xml:space="preserve">    return 0;</w:t>
      </w:r>
    </w:p>
    <w:p w14:paraId="74B9728B" w14:textId="6E553EEC" w:rsidR="0036557F" w:rsidRDefault="002240A6" w:rsidP="0036557F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adjustRightInd w:val="0"/>
        <w:snapToGrid w:val="0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 w:rsidRPr="002240A6">
        <w:rPr>
          <w:rFonts w:ascii="Calibri" w:eastAsia="宋体" w:hAnsi="Calibri" w:cs="Times New Roman (正文 CS 字体)"/>
          <w:color w:val="000000" w:themeColor="text1"/>
          <w:szCs w:val="21"/>
        </w:rPr>
        <w:t>}</w:t>
      </w:r>
    </w:p>
    <w:p w14:paraId="575BD626" w14:textId="1EBB9C64" w:rsidR="0036557F" w:rsidRDefault="0036557F" w:rsidP="0036557F">
      <w:pPr>
        <w:pStyle w:val="a3"/>
        <w:numPr>
          <w:ilvl w:val="0"/>
          <w:numId w:val="15"/>
        </w:numPr>
        <w:ind w:firstLineChars="0"/>
        <w:rPr>
          <w:rFonts w:ascii="Calibri" w:eastAsia="宋体" w:hAnsi="Calibri" w:cs="Times New Roman (正文 CS 字体)"/>
          <w:szCs w:val="21"/>
        </w:rPr>
      </w:pPr>
      <w:r>
        <w:rPr>
          <w:rFonts w:ascii="Calibri" w:eastAsia="宋体" w:hAnsi="Calibri" w:cs="Times New Roman (正文 CS 字体)" w:hint="eastAsia"/>
          <w:szCs w:val="21"/>
        </w:rPr>
        <w:t>编译并运行</w:t>
      </w:r>
    </w:p>
    <w:p w14:paraId="7CD60EFC" w14:textId="65F2BEBA" w:rsidR="00BC5B3C" w:rsidRPr="00BC5B3C" w:rsidRDefault="00DA2FC9" w:rsidP="00BC5B3C">
      <w:pPr>
        <w:pBdr>
          <w:top w:val="single" w:sz="4" w:space="1" w:color="D9D9D9" w:themeColor="background1" w:themeShade="D9"/>
          <w:left w:val="single" w:sz="4" w:space="4" w:color="D9D9D9" w:themeColor="background1" w:themeShade="D9"/>
          <w:bottom w:val="single" w:sz="4" w:space="1" w:color="D9D9D9" w:themeColor="background1" w:themeShade="D9"/>
          <w:right w:val="single" w:sz="4" w:space="4" w:color="D9D9D9" w:themeColor="background1" w:themeShade="D9"/>
        </w:pBdr>
        <w:shd w:val="clear" w:color="auto" w:fill="F2F2F2" w:themeFill="background1" w:themeFillShade="F2"/>
        <w:wordWrap w:val="0"/>
        <w:adjustRightInd w:val="0"/>
        <w:snapToGrid w:val="0"/>
        <w:spacing w:beforeLines="50" w:before="156" w:afterLines="50" w:after="156"/>
        <w:ind w:leftChars="200" w:left="420" w:rightChars="200" w:right="420"/>
        <w:rPr>
          <w:rFonts w:ascii="Calibri" w:eastAsia="宋体" w:hAnsi="Calibri" w:cs="Times New Roman (正文 CS 字体)"/>
          <w:color w:val="000000" w:themeColor="text1"/>
          <w:szCs w:val="21"/>
        </w:rPr>
      </w:pPr>
      <w:r>
        <w:rPr>
          <w:rFonts w:ascii="Calibri" w:eastAsia="宋体" w:hAnsi="Calibri" w:cs="Times New Roman (正文 CS 字体)" w:hint="eastAsia"/>
          <w:color w:val="000000" w:themeColor="text1"/>
          <w:szCs w:val="21"/>
        </w:rPr>
        <w:t>g</w:t>
      </w:r>
      <w:r>
        <w:rPr>
          <w:rFonts w:ascii="Calibri" w:eastAsia="宋体" w:hAnsi="Calibri" w:cs="Times New Roman (正文 CS 字体)"/>
          <w:color w:val="000000" w:themeColor="text1"/>
          <w:szCs w:val="21"/>
        </w:rPr>
        <w:t>++</w:t>
      </w:r>
      <w:r w:rsidR="0036557F" w:rsidRPr="00BC5B3C">
        <w:rPr>
          <w:rFonts w:ascii="Calibri" w:eastAsia="宋体" w:hAnsi="Calibri" w:cs="Times New Roman (正文 CS 字体)"/>
          <w:color w:val="000000" w:themeColor="text1"/>
          <w:szCs w:val="21"/>
        </w:rPr>
        <w:t xml:space="preserve"> </w:t>
      </w:r>
      <w:r w:rsidR="00BC5B3C" w:rsidRPr="00BC5B3C">
        <w:rPr>
          <w:rFonts w:ascii="Calibri" w:eastAsia="宋体" w:hAnsi="Calibri" w:cs="Times New Roman (正文 CS 字体)"/>
          <w:color w:val="000000" w:themeColor="text1"/>
          <w:szCs w:val="21"/>
        </w:rPr>
        <w:t>signature.cpp -o signature -</w:t>
      </w:r>
      <w:proofErr w:type="spellStart"/>
      <w:r w:rsidR="00BC5B3C" w:rsidRPr="00BC5B3C">
        <w:rPr>
          <w:rFonts w:ascii="Calibri" w:eastAsia="宋体" w:hAnsi="Calibri" w:cs="Times New Roman (正文 CS 字体)"/>
          <w:color w:val="000000" w:themeColor="text1"/>
          <w:szCs w:val="21"/>
        </w:rPr>
        <w:t>lcrypto</w:t>
      </w:r>
      <w:proofErr w:type="spellEnd"/>
      <w:r w:rsidR="00BC5B3C">
        <w:rPr>
          <w:rFonts w:ascii="Calibri" w:eastAsia="宋体" w:hAnsi="Calibri" w:cs="Times New Roman (正文 CS 字体)"/>
          <w:color w:val="000000" w:themeColor="text1"/>
          <w:szCs w:val="21"/>
        </w:rPr>
        <w:br/>
      </w:r>
      <w:r w:rsidR="00BC5B3C" w:rsidRPr="00BC5B3C">
        <w:rPr>
          <w:rFonts w:ascii="Calibri" w:eastAsia="宋体" w:hAnsi="Calibri" w:cs="Times New Roman (正文 CS 字体)" w:hint="eastAsia"/>
          <w:color w:val="000000" w:themeColor="text1"/>
          <w:szCs w:val="21"/>
        </w:rPr>
        <w:t>.</w:t>
      </w:r>
      <w:r w:rsidR="00BC5B3C" w:rsidRPr="00BC5B3C">
        <w:rPr>
          <w:rFonts w:ascii="Calibri" w:eastAsia="宋体" w:hAnsi="Calibri" w:cs="Times New Roman (正文 CS 字体)"/>
          <w:color w:val="000000" w:themeColor="text1"/>
          <w:szCs w:val="21"/>
        </w:rPr>
        <w:t>/signature</w:t>
      </w:r>
    </w:p>
    <w:sectPr w:rsidR="00BC5B3C" w:rsidRPr="00BC5B3C" w:rsidSect="0012779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正文 CS 字体)">
    <w:panose1 w:val="00000000000000000000"/>
    <w:charset w:val="86"/>
    <w:family w:val="roman"/>
    <w:notTrueType/>
    <w:pitch w:val="default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A19B1"/>
    <w:multiLevelType w:val="hybridMultilevel"/>
    <w:tmpl w:val="E688B402"/>
    <w:lvl w:ilvl="0" w:tplc="A372D49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372D49C">
      <w:start w:val="1"/>
      <w:numFmt w:val="decimal"/>
      <w:lvlText w:val="%2."/>
      <w:lvlJc w:val="left"/>
      <w:pPr>
        <w:ind w:left="840" w:hanging="420"/>
      </w:pPr>
      <w:rPr>
        <w:rFonts w:hint="default"/>
      </w:rPr>
    </w:lvl>
    <w:lvl w:ilvl="2" w:tplc="0B52A6EA">
      <w:start w:val="1"/>
      <w:numFmt w:val="decimal"/>
      <w:lvlText w:val="(%3)"/>
      <w:lvlJc w:val="left"/>
      <w:pPr>
        <w:ind w:left="1260" w:hanging="420"/>
      </w:pPr>
      <w:rPr>
        <w:rFonts w:hint="eastAsia"/>
      </w:rPr>
    </w:lvl>
    <w:lvl w:ilvl="3" w:tplc="E11C8F54">
      <w:start w:val="1"/>
      <w:numFmt w:val="decimalEnclosedCircle"/>
      <w:lvlText w:val="%4"/>
      <w:lvlJc w:val="left"/>
      <w:pPr>
        <w:ind w:left="1620" w:hanging="36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F7511B8"/>
    <w:multiLevelType w:val="hybridMultilevel"/>
    <w:tmpl w:val="BBCAA4F4"/>
    <w:lvl w:ilvl="0" w:tplc="FFFFFFFF">
      <w:start w:val="1"/>
      <w:numFmt w:val="decimalEnclosedCircle"/>
      <w:lvlText w:val="%1"/>
      <w:lvlJc w:val="left"/>
      <w:pPr>
        <w:ind w:left="84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26F4182D"/>
    <w:multiLevelType w:val="hybridMultilevel"/>
    <w:tmpl w:val="A0BA9E2A"/>
    <w:lvl w:ilvl="0" w:tplc="A1666A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0030F5B"/>
    <w:multiLevelType w:val="hybridMultilevel"/>
    <w:tmpl w:val="F52E6E58"/>
    <w:lvl w:ilvl="0" w:tplc="B9D476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B65647A"/>
    <w:multiLevelType w:val="multilevel"/>
    <w:tmpl w:val="C2F82460"/>
    <w:lvl w:ilvl="0">
      <w:start w:val="1"/>
      <w:numFmt w:val="decimal"/>
      <w:lvlText w:val="%1"/>
      <w:lvlJc w:val="left"/>
      <w:pPr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EE87835"/>
    <w:multiLevelType w:val="hybridMultilevel"/>
    <w:tmpl w:val="539E46BA"/>
    <w:lvl w:ilvl="0" w:tplc="ADB4599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0E132C1"/>
    <w:multiLevelType w:val="hybridMultilevel"/>
    <w:tmpl w:val="227A1C96"/>
    <w:lvl w:ilvl="0" w:tplc="E11C8F54">
      <w:start w:val="1"/>
      <w:numFmt w:val="decimalEnclosedCircle"/>
      <w:lvlText w:val="%1"/>
      <w:lvlJc w:val="left"/>
      <w:pPr>
        <w:ind w:left="84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E11C8F54">
      <w:start w:val="1"/>
      <w:numFmt w:val="decimalEnclosedCircle"/>
      <w:lvlText w:val="%4"/>
      <w:lvlJc w:val="left"/>
      <w:pPr>
        <w:ind w:left="2100" w:hanging="420"/>
      </w:pPr>
      <w:rPr>
        <w:rFonts w:hint="default"/>
      </w:r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4128556F"/>
    <w:multiLevelType w:val="hybridMultilevel"/>
    <w:tmpl w:val="B60ECC3C"/>
    <w:lvl w:ilvl="0" w:tplc="CB52B7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1A505C8"/>
    <w:multiLevelType w:val="hybridMultilevel"/>
    <w:tmpl w:val="4FDAD020"/>
    <w:lvl w:ilvl="0" w:tplc="FFFFFFFF">
      <w:start w:val="1"/>
      <w:numFmt w:val="decimalEnclosedCircle"/>
      <w:lvlText w:val="%1"/>
      <w:lvlJc w:val="left"/>
      <w:pPr>
        <w:ind w:left="84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49003A84"/>
    <w:multiLevelType w:val="hybridMultilevel"/>
    <w:tmpl w:val="30C0945E"/>
    <w:lvl w:ilvl="0" w:tplc="0B52A6EA">
      <w:start w:val="1"/>
      <w:numFmt w:val="decimal"/>
      <w:lvlText w:val="(%1)"/>
      <w:lvlJc w:val="left"/>
      <w:pPr>
        <w:ind w:left="78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599737DB"/>
    <w:multiLevelType w:val="hybridMultilevel"/>
    <w:tmpl w:val="9BF8F41C"/>
    <w:lvl w:ilvl="0" w:tplc="FFFFFFFF">
      <w:start w:val="1"/>
      <w:numFmt w:val="decimalEnclosedCircle"/>
      <w:lvlText w:val="%1"/>
      <w:lvlJc w:val="left"/>
      <w:pPr>
        <w:ind w:left="84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61EB4409"/>
    <w:multiLevelType w:val="hybridMultilevel"/>
    <w:tmpl w:val="BD1C83B8"/>
    <w:lvl w:ilvl="0" w:tplc="E11C8F54">
      <w:start w:val="1"/>
      <w:numFmt w:val="decimalEnclosedCircle"/>
      <w:lvlText w:val="%1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FA718C0"/>
    <w:multiLevelType w:val="hybridMultilevel"/>
    <w:tmpl w:val="508C7816"/>
    <w:lvl w:ilvl="0" w:tplc="46D4CA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25864CC"/>
    <w:multiLevelType w:val="hybridMultilevel"/>
    <w:tmpl w:val="50AEBAD8"/>
    <w:lvl w:ilvl="0" w:tplc="FFFFFFFF">
      <w:start w:val="1"/>
      <w:numFmt w:val="decimalEnclosedCircle"/>
      <w:lvlText w:val="%1"/>
      <w:lvlJc w:val="left"/>
      <w:pPr>
        <w:ind w:left="840" w:hanging="4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7EC22E1E"/>
    <w:multiLevelType w:val="hybridMultilevel"/>
    <w:tmpl w:val="5692AD50"/>
    <w:lvl w:ilvl="0" w:tplc="0B52A6EA">
      <w:start w:val="1"/>
      <w:numFmt w:val="decimal"/>
      <w:lvlText w:val="(%1)"/>
      <w:lvlJc w:val="left"/>
      <w:pPr>
        <w:ind w:left="360" w:hanging="360"/>
      </w:pPr>
      <w:rPr>
        <w:rFonts w:hint="eastAsia"/>
      </w:rPr>
    </w:lvl>
    <w:lvl w:ilvl="1" w:tplc="FFFFFFFF">
      <w:start w:val="1"/>
      <w:numFmt w:val="decimal"/>
      <w:lvlText w:val="(%2)"/>
      <w:lvlJc w:val="left"/>
      <w:pPr>
        <w:ind w:left="840" w:hanging="420"/>
      </w:pPr>
      <w:rPr>
        <w:rFonts w:hint="eastAsia"/>
      </w:rPr>
    </w:lvl>
    <w:lvl w:ilvl="2" w:tplc="FFFFFFFF">
      <w:start w:val="1"/>
      <w:numFmt w:val="lowerRoman"/>
      <w:lvlText w:val="%3."/>
      <w:lvlJc w:val="right"/>
      <w:pPr>
        <w:ind w:left="1260" w:hanging="420"/>
      </w:pPr>
    </w:lvl>
    <w:lvl w:ilvl="3" w:tplc="FFFFFFFF">
      <w:start w:val="1"/>
      <w:numFmt w:val="decimalEnclosedCircle"/>
      <w:lvlText w:val="%4"/>
      <w:lvlJc w:val="left"/>
      <w:pPr>
        <w:ind w:left="1620" w:hanging="360"/>
      </w:pPr>
      <w:rPr>
        <w:rFonts w:hint="default"/>
      </w:r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884803265">
    <w:abstractNumId w:val="5"/>
  </w:num>
  <w:num w:numId="2" w16cid:durableId="160774046">
    <w:abstractNumId w:val="7"/>
  </w:num>
  <w:num w:numId="3" w16cid:durableId="1711145273">
    <w:abstractNumId w:val="12"/>
  </w:num>
  <w:num w:numId="4" w16cid:durableId="1110592635">
    <w:abstractNumId w:val="3"/>
  </w:num>
  <w:num w:numId="5" w16cid:durableId="1534273066">
    <w:abstractNumId w:val="2"/>
  </w:num>
  <w:num w:numId="6" w16cid:durableId="1685011933">
    <w:abstractNumId w:val="4"/>
  </w:num>
  <w:num w:numId="7" w16cid:durableId="841553869">
    <w:abstractNumId w:val="0"/>
  </w:num>
  <w:num w:numId="8" w16cid:durableId="1050960370">
    <w:abstractNumId w:val="9"/>
  </w:num>
  <w:num w:numId="9" w16cid:durableId="2050719306">
    <w:abstractNumId w:val="14"/>
  </w:num>
  <w:num w:numId="10" w16cid:durableId="928611588">
    <w:abstractNumId w:val="11"/>
  </w:num>
  <w:num w:numId="11" w16cid:durableId="641278479">
    <w:abstractNumId w:val="6"/>
  </w:num>
  <w:num w:numId="12" w16cid:durableId="79723573">
    <w:abstractNumId w:val="10"/>
  </w:num>
  <w:num w:numId="13" w16cid:durableId="2087725190">
    <w:abstractNumId w:val="1"/>
  </w:num>
  <w:num w:numId="14" w16cid:durableId="2001536698">
    <w:abstractNumId w:val="8"/>
  </w:num>
  <w:num w:numId="15" w16cid:durableId="9501689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3059"/>
    <w:rsid w:val="0001156F"/>
    <w:rsid w:val="00057B49"/>
    <w:rsid w:val="00077663"/>
    <w:rsid w:val="00086DA5"/>
    <w:rsid w:val="000904D0"/>
    <w:rsid w:val="000A0768"/>
    <w:rsid w:val="000B20DF"/>
    <w:rsid w:val="000F5185"/>
    <w:rsid w:val="0012779E"/>
    <w:rsid w:val="00146C81"/>
    <w:rsid w:val="00162179"/>
    <w:rsid w:val="00184A69"/>
    <w:rsid w:val="001A5B84"/>
    <w:rsid w:val="001C0877"/>
    <w:rsid w:val="001C1C7B"/>
    <w:rsid w:val="002135FA"/>
    <w:rsid w:val="00216A7A"/>
    <w:rsid w:val="002240A6"/>
    <w:rsid w:val="0025176F"/>
    <w:rsid w:val="0025394A"/>
    <w:rsid w:val="0029783F"/>
    <w:rsid w:val="002C56F1"/>
    <w:rsid w:val="002C767E"/>
    <w:rsid w:val="00356F32"/>
    <w:rsid w:val="0036557F"/>
    <w:rsid w:val="00373D64"/>
    <w:rsid w:val="003D0A0B"/>
    <w:rsid w:val="00416619"/>
    <w:rsid w:val="0042257D"/>
    <w:rsid w:val="00444426"/>
    <w:rsid w:val="004A0977"/>
    <w:rsid w:val="004A1EFC"/>
    <w:rsid w:val="004A2862"/>
    <w:rsid w:val="004A37A7"/>
    <w:rsid w:val="004D0A99"/>
    <w:rsid w:val="004D23D3"/>
    <w:rsid w:val="004E2D6B"/>
    <w:rsid w:val="005146CE"/>
    <w:rsid w:val="00520632"/>
    <w:rsid w:val="00521D37"/>
    <w:rsid w:val="005225C6"/>
    <w:rsid w:val="00534F71"/>
    <w:rsid w:val="00563667"/>
    <w:rsid w:val="005B0702"/>
    <w:rsid w:val="005D6CD0"/>
    <w:rsid w:val="005F50ED"/>
    <w:rsid w:val="00624A39"/>
    <w:rsid w:val="0063451D"/>
    <w:rsid w:val="00655A36"/>
    <w:rsid w:val="0066726D"/>
    <w:rsid w:val="00676E60"/>
    <w:rsid w:val="00680AF0"/>
    <w:rsid w:val="006E1259"/>
    <w:rsid w:val="006E327D"/>
    <w:rsid w:val="006F5457"/>
    <w:rsid w:val="00702A77"/>
    <w:rsid w:val="00711715"/>
    <w:rsid w:val="00723887"/>
    <w:rsid w:val="0074464D"/>
    <w:rsid w:val="00745CFB"/>
    <w:rsid w:val="0076468D"/>
    <w:rsid w:val="007E4976"/>
    <w:rsid w:val="00813076"/>
    <w:rsid w:val="0085221D"/>
    <w:rsid w:val="008821E8"/>
    <w:rsid w:val="00890B86"/>
    <w:rsid w:val="008B1BC0"/>
    <w:rsid w:val="008B719D"/>
    <w:rsid w:val="008C2C09"/>
    <w:rsid w:val="00904ABB"/>
    <w:rsid w:val="0091120B"/>
    <w:rsid w:val="00924985"/>
    <w:rsid w:val="00974517"/>
    <w:rsid w:val="009B702D"/>
    <w:rsid w:val="009C1A09"/>
    <w:rsid w:val="009E1208"/>
    <w:rsid w:val="00A04A92"/>
    <w:rsid w:val="00A31B90"/>
    <w:rsid w:val="00A32483"/>
    <w:rsid w:val="00A41DCC"/>
    <w:rsid w:val="00A504B8"/>
    <w:rsid w:val="00A51E15"/>
    <w:rsid w:val="00AB2477"/>
    <w:rsid w:val="00AB5B6F"/>
    <w:rsid w:val="00B20E08"/>
    <w:rsid w:val="00BC309A"/>
    <w:rsid w:val="00BC3F63"/>
    <w:rsid w:val="00BC5B3C"/>
    <w:rsid w:val="00BE4242"/>
    <w:rsid w:val="00BF3535"/>
    <w:rsid w:val="00BF4A5E"/>
    <w:rsid w:val="00C343FD"/>
    <w:rsid w:val="00C37A9E"/>
    <w:rsid w:val="00C7622A"/>
    <w:rsid w:val="00C7738F"/>
    <w:rsid w:val="00C8759F"/>
    <w:rsid w:val="00CA59A3"/>
    <w:rsid w:val="00CB5D04"/>
    <w:rsid w:val="00CD0B12"/>
    <w:rsid w:val="00CD203F"/>
    <w:rsid w:val="00D12E3D"/>
    <w:rsid w:val="00D27489"/>
    <w:rsid w:val="00D33E4B"/>
    <w:rsid w:val="00D4798A"/>
    <w:rsid w:val="00D60DD6"/>
    <w:rsid w:val="00D7353F"/>
    <w:rsid w:val="00D800B3"/>
    <w:rsid w:val="00D85FA5"/>
    <w:rsid w:val="00D9393C"/>
    <w:rsid w:val="00DA2FC9"/>
    <w:rsid w:val="00DA3E8D"/>
    <w:rsid w:val="00DA6C14"/>
    <w:rsid w:val="00E04523"/>
    <w:rsid w:val="00E201E8"/>
    <w:rsid w:val="00E3025C"/>
    <w:rsid w:val="00E33059"/>
    <w:rsid w:val="00E343A9"/>
    <w:rsid w:val="00E352A0"/>
    <w:rsid w:val="00E37B2E"/>
    <w:rsid w:val="00E75103"/>
    <w:rsid w:val="00E91D82"/>
    <w:rsid w:val="00EB6877"/>
    <w:rsid w:val="00EF6CDA"/>
    <w:rsid w:val="00F93665"/>
    <w:rsid w:val="00FA70A5"/>
    <w:rsid w:val="00FB137A"/>
    <w:rsid w:val="00FB1BD2"/>
    <w:rsid w:val="00FC2388"/>
    <w:rsid w:val="00FC7C91"/>
    <w:rsid w:val="00FF1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9C53B"/>
  <w15:chartTrackingRefBased/>
  <w15:docId w15:val="{1E620664-6A30-C345-8FAB-4CE33F94D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56366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link w:val="40"/>
    <w:uiPriority w:val="9"/>
    <w:qFormat/>
    <w:rsid w:val="000904D0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33059"/>
    <w:pPr>
      <w:ind w:firstLineChars="200" w:firstLine="420"/>
    </w:pPr>
  </w:style>
  <w:style w:type="character" w:customStyle="1" w:styleId="md-plain">
    <w:name w:val="md-plain"/>
    <w:basedOn w:val="a0"/>
    <w:rsid w:val="00E33059"/>
  </w:style>
  <w:style w:type="character" w:styleId="HTML">
    <w:name w:val="HTML Code"/>
    <w:basedOn w:val="a0"/>
    <w:uiPriority w:val="99"/>
    <w:semiHidden/>
    <w:unhideWhenUsed/>
    <w:rsid w:val="00E33059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unhideWhenUsed/>
    <w:rsid w:val="00E3305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</w:rPr>
  </w:style>
  <w:style w:type="character" w:customStyle="1" w:styleId="HTML1">
    <w:name w:val="HTML 预设格式 字符"/>
    <w:basedOn w:val="a0"/>
    <w:link w:val="HTML0"/>
    <w:uiPriority w:val="99"/>
    <w:rsid w:val="00E33059"/>
    <w:rPr>
      <w:rFonts w:ascii="宋体" w:eastAsia="宋体" w:hAnsi="宋体" w:cs="宋体"/>
      <w:kern w:val="0"/>
      <w:sz w:val="24"/>
    </w:rPr>
  </w:style>
  <w:style w:type="character" w:customStyle="1" w:styleId="cm-builtin">
    <w:name w:val="cm-builtin"/>
    <w:basedOn w:val="a0"/>
    <w:rsid w:val="00E33059"/>
  </w:style>
  <w:style w:type="paragraph" w:customStyle="1" w:styleId="md-end-block">
    <w:name w:val="md-end-block"/>
    <w:basedOn w:val="a"/>
    <w:rsid w:val="000904D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customStyle="1" w:styleId="40">
    <w:name w:val="标题 4 字符"/>
    <w:basedOn w:val="a0"/>
    <w:link w:val="4"/>
    <w:uiPriority w:val="9"/>
    <w:rsid w:val="000904D0"/>
    <w:rPr>
      <w:rFonts w:ascii="宋体" w:eastAsia="宋体" w:hAnsi="宋体" w:cs="宋体"/>
      <w:b/>
      <w:bCs/>
      <w:kern w:val="0"/>
      <w:sz w:val="24"/>
    </w:rPr>
  </w:style>
  <w:style w:type="character" w:customStyle="1" w:styleId="cm-attribute">
    <w:name w:val="cm-attribute"/>
    <w:basedOn w:val="a0"/>
    <w:rsid w:val="000904D0"/>
  </w:style>
  <w:style w:type="character" w:customStyle="1" w:styleId="cm-operator">
    <w:name w:val="cm-operator"/>
    <w:basedOn w:val="a0"/>
    <w:rsid w:val="000904D0"/>
  </w:style>
  <w:style w:type="character" w:customStyle="1" w:styleId="cm-tab">
    <w:name w:val="cm-tab"/>
    <w:basedOn w:val="a0"/>
    <w:rsid w:val="000904D0"/>
  </w:style>
  <w:style w:type="character" w:customStyle="1" w:styleId="cm-comment">
    <w:name w:val="cm-comment"/>
    <w:basedOn w:val="a0"/>
    <w:rsid w:val="000904D0"/>
  </w:style>
  <w:style w:type="character" w:customStyle="1" w:styleId="30">
    <w:name w:val="标题 3 字符"/>
    <w:basedOn w:val="a0"/>
    <w:link w:val="3"/>
    <w:uiPriority w:val="9"/>
    <w:semiHidden/>
    <w:rsid w:val="00563667"/>
    <w:rPr>
      <w:b/>
      <w:bCs/>
      <w:sz w:val="32"/>
      <w:szCs w:val="32"/>
    </w:rPr>
  </w:style>
  <w:style w:type="character" w:customStyle="1" w:styleId="cm-meta">
    <w:name w:val="cm-meta"/>
    <w:basedOn w:val="a0"/>
    <w:rsid w:val="00D4798A"/>
  </w:style>
  <w:style w:type="character" w:customStyle="1" w:styleId="cm-variable-3">
    <w:name w:val="cm-variable-3"/>
    <w:basedOn w:val="a0"/>
    <w:rsid w:val="00D4798A"/>
  </w:style>
  <w:style w:type="character" w:customStyle="1" w:styleId="cm-def">
    <w:name w:val="cm-def"/>
    <w:basedOn w:val="a0"/>
    <w:rsid w:val="00D4798A"/>
  </w:style>
  <w:style w:type="character" w:customStyle="1" w:styleId="cm-keyword">
    <w:name w:val="cm-keyword"/>
    <w:basedOn w:val="a0"/>
    <w:rsid w:val="00D4798A"/>
  </w:style>
  <w:style w:type="character" w:customStyle="1" w:styleId="cm-variable">
    <w:name w:val="cm-variable"/>
    <w:basedOn w:val="a0"/>
    <w:rsid w:val="00D4798A"/>
  </w:style>
  <w:style w:type="character" w:customStyle="1" w:styleId="cm-atom">
    <w:name w:val="cm-atom"/>
    <w:basedOn w:val="a0"/>
    <w:rsid w:val="00D4798A"/>
  </w:style>
  <w:style w:type="character" w:customStyle="1" w:styleId="cm-number">
    <w:name w:val="cm-number"/>
    <w:basedOn w:val="a0"/>
    <w:rsid w:val="00D4798A"/>
  </w:style>
  <w:style w:type="character" w:customStyle="1" w:styleId="cm-string">
    <w:name w:val="cm-string"/>
    <w:basedOn w:val="a0"/>
    <w:rsid w:val="00D4798A"/>
  </w:style>
  <w:style w:type="paragraph" w:customStyle="1" w:styleId="Compact">
    <w:name w:val="Compact"/>
    <w:basedOn w:val="a4"/>
    <w:qFormat/>
    <w:rsid w:val="005146CE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5146CE"/>
    <w:pPr>
      <w:spacing w:after="200"/>
    </w:pPr>
    <w:rPr>
      <w:kern w:val="0"/>
      <w:sz w:val="24"/>
      <w:szCs w:val="20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4">
    <w:name w:val="Body Text"/>
    <w:basedOn w:val="a"/>
    <w:link w:val="a5"/>
    <w:uiPriority w:val="99"/>
    <w:unhideWhenUsed/>
    <w:rsid w:val="005146CE"/>
    <w:pPr>
      <w:spacing w:after="120"/>
    </w:pPr>
  </w:style>
  <w:style w:type="character" w:customStyle="1" w:styleId="a5">
    <w:name w:val="正文文本 字符"/>
    <w:basedOn w:val="a0"/>
    <w:link w:val="a4"/>
    <w:uiPriority w:val="99"/>
    <w:rsid w:val="005146CE"/>
  </w:style>
  <w:style w:type="character" w:customStyle="1" w:styleId="VerbatimChar">
    <w:name w:val="Verbatim Char"/>
    <w:basedOn w:val="a0"/>
    <w:link w:val="SourceCode"/>
    <w:rsid w:val="005146C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5146CE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table" w:styleId="4-3">
    <w:name w:val="Grid Table 4 Accent 3"/>
    <w:basedOn w:val="a1"/>
    <w:uiPriority w:val="49"/>
    <w:rsid w:val="005146CE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">
    <w:name w:val="Plain Table 2"/>
    <w:basedOn w:val="a1"/>
    <w:uiPriority w:val="42"/>
    <w:rsid w:val="00521D37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-3">
    <w:name w:val="List Table 3 Accent 3"/>
    <w:basedOn w:val="a1"/>
    <w:uiPriority w:val="48"/>
    <w:rsid w:val="004A37A7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6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8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5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82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19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4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54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9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7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87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2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7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3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4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1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1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1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8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6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7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58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61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3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5</TotalTime>
  <Pages>1</Pages>
  <Words>1183</Words>
  <Characters>6747</Characters>
  <Application>Microsoft Office Word</Application>
  <DocSecurity>0</DocSecurity>
  <Lines>56</Lines>
  <Paragraphs>15</Paragraphs>
  <ScaleCrop>false</ScaleCrop>
  <Company/>
  <LinksUpToDate>false</LinksUpToDate>
  <CharactersWithSpaces>7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鑫豪 李</dc:creator>
  <cp:keywords/>
  <dc:description/>
  <cp:lastModifiedBy>Liu Zheli</cp:lastModifiedBy>
  <cp:revision>120</cp:revision>
  <dcterms:created xsi:type="dcterms:W3CDTF">2023-01-08T21:29:00Z</dcterms:created>
  <dcterms:modified xsi:type="dcterms:W3CDTF">2023-01-18T14:43:00Z</dcterms:modified>
</cp:coreProperties>
</file>